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44B3AA" w14:textId="77777777" w:rsidR="00E463D7" w:rsidRPr="00444760" w:rsidRDefault="00E463D7" w:rsidP="00E463D7">
      <w:pPr>
        <w:jc w:val="left"/>
        <w:rPr>
          <w:rFonts w:ascii="ＭＳ ゴシック" w:eastAsia="ＭＳ ゴシック" w:hAnsi="ＭＳ ゴシック"/>
          <w:sz w:val="24"/>
        </w:rPr>
      </w:pPr>
      <w:r w:rsidRPr="00444760">
        <w:rPr>
          <w:rFonts w:ascii="ＭＳ ゴシック" w:eastAsia="ＭＳ ゴシック" w:hAnsi="ＭＳ ゴシック" w:hint="eastAsia"/>
          <w:sz w:val="24"/>
        </w:rPr>
        <w:t>開示すべきCOI状態がない場合</w:t>
      </w:r>
    </w:p>
    <w:p w14:paraId="7DAD32F5" w14:textId="7BD632AA" w:rsidR="00E463D7" w:rsidRPr="00444760" w:rsidRDefault="005B3D5F" w:rsidP="00E463D7">
      <w:pPr>
        <w:jc w:val="left"/>
        <w:rPr>
          <w:rFonts w:ascii="ＭＳ ゴシック" w:eastAsia="ＭＳ ゴシック" w:hAnsi="ＭＳ ゴシック"/>
        </w:rPr>
      </w:pPr>
      <w:r w:rsidRPr="00444760">
        <w:rPr>
          <w:rFonts w:ascii="ＭＳ ゴシック" w:eastAsia="ＭＳ ゴシック" w:hAnsi="ＭＳ ゴシック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4C9DC7E" wp14:editId="669CA73E">
                <wp:simplePos x="0" y="0"/>
                <wp:positionH relativeFrom="column">
                  <wp:posOffset>390525</wp:posOffset>
                </wp:positionH>
                <wp:positionV relativeFrom="paragraph">
                  <wp:posOffset>109220</wp:posOffset>
                </wp:positionV>
                <wp:extent cx="5295900" cy="3305175"/>
                <wp:effectExtent l="0" t="0" r="19050" b="28575"/>
                <wp:wrapNone/>
                <wp:docPr id="4" name="テキスト ボックス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95900" cy="33051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074C8CA" w14:textId="77777777" w:rsidR="00025BFA" w:rsidRDefault="00025BFA" w:rsidP="0086215A">
                            <w:pPr>
                              <w:jc w:val="center"/>
                              <w:rPr>
                                <w:rFonts w:ascii="BIZ UDP明朝 Medium" w:eastAsia="BIZ UDP明朝 Medium" w:hAnsi="BIZ UDP明朝 Medium" w:cstheme="majorBidi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</w:pPr>
                          </w:p>
                          <w:p w14:paraId="56FD4C31" w14:textId="0B47B8EA" w:rsidR="008E4F99" w:rsidRDefault="00882249" w:rsidP="0086215A">
                            <w:pPr>
                              <w:jc w:val="center"/>
                              <w:rPr>
                                <w:rFonts w:ascii="BIZ UDP明朝 Medium" w:eastAsia="BIZ UDP明朝 Medium" w:hAnsi="BIZ UDP明朝 Medium" w:cstheme="majorBidi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</w:pPr>
                            <w:r w:rsidRPr="00025BFA">
                              <w:rPr>
                                <w:rFonts w:ascii="BIZ UDP明朝 Medium" w:eastAsia="BIZ UDP明朝 Medium" w:hAnsi="BIZ UDP明朝 Medium" w:cstheme="majorBidi" w:hint="eastAsia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>日本慢性看護</w:t>
                            </w:r>
                            <w:r w:rsidR="008E4F99" w:rsidRPr="00025BFA">
                              <w:rPr>
                                <w:rFonts w:ascii="BIZ UDP明朝 Medium" w:eastAsia="BIZ UDP明朝 Medium" w:hAnsi="BIZ UDP明朝 Medium" w:cstheme="majorBidi" w:hint="eastAsia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>学会</w:t>
                            </w:r>
                            <w:r w:rsidR="0086215A" w:rsidRPr="00025BFA">
                              <w:rPr>
                                <w:rFonts w:ascii="BIZ UDP明朝 Medium" w:eastAsia="BIZ UDP明朝 Medium" w:hAnsi="BIZ UDP明朝 Medium" w:cstheme="majorBidi" w:hint="eastAsia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 xml:space="preserve"> 第〇回学術集会/セミナー</w:t>
                            </w:r>
                            <w:r w:rsidR="008E4F99" w:rsidRPr="00025BFA">
                              <w:rPr>
                                <w:rFonts w:ascii="BIZ UDP明朝 Medium" w:eastAsia="BIZ UDP明朝 Medium" w:hAnsi="BIZ UDP明朝 Medium" w:cstheme="majorBidi" w:hint="eastAsia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 xml:space="preserve">　COI　開示</w:t>
                            </w:r>
                          </w:p>
                          <w:p w14:paraId="598DA014" w14:textId="77777777" w:rsidR="00025BFA" w:rsidRPr="00025BFA" w:rsidRDefault="00025BFA" w:rsidP="0086215A">
                            <w:pPr>
                              <w:jc w:val="center"/>
                              <w:rPr>
                                <w:rFonts w:ascii="BIZ UDP明朝 Medium" w:eastAsia="BIZ UDP明朝 Medium" w:hAnsi="BIZ UDP明朝 Medium" w:cstheme="majorBidi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</w:pPr>
                          </w:p>
                          <w:p w14:paraId="4E60CDB7" w14:textId="77777777" w:rsidR="008E4F99" w:rsidRPr="00025BFA" w:rsidRDefault="008E4F99" w:rsidP="00025BFA">
                            <w:pPr>
                              <w:ind w:firstLineChars="100" w:firstLine="240"/>
                              <w:rPr>
                                <w:rFonts w:ascii="BIZ UDP明朝 Medium" w:eastAsia="BIZ UDP明朝 Medium" w:hAnsi="BIZ UDP明朝 Medium" w:cstheme="majorBidi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</w:pPr>
                            <w:r w:rsidRPr="00025BFA">
                              <w:rPr>
                                <w:rFonts w:ascii="BIZ UDP明朝 Medium" w:eastAsia="BIZ UDP明朝 Medium" w:hAnsi="BIZ UDP明朝 Medium" w:cstheme="majorBidi" w:hint="eastAsia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>筆頭者・共同発表者名</w:t>
                            </w:r>
                          </w:p>
                          <w:p w14:paraId="72C0BE1E" w14:textId="628F55A4" w:rsidR="008E4F99" w:rsidRPr="00025BFA" w:rsidRDefault="00025BFA" w:rsidP="00025BFA">
                            <w:pPr>
                              <w:ind w:firstLineChars="100" w:firstLine="240"/>
                              <w:rPr>
                                <w:rFonts w:ascii="BIZ UDP明朝 Medium" w:eastAsia="BIZ UDP明朝 Medium" w:hAnsi="BIZ UDP明朝 Medium" w:cstheme="majorBidi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BIZ UDP明朝 Medium" w:eastAsia="BIZ UDP明朝 Medium" w:hAnsi="BIZ UDP明朝 Medium" w:cstheme="majorBidi" w:hint="eastAsia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>所属</w:t>
                            </w:r>
                            <w:r w:rsidR="008E4F99" w:rsidRPr="00025BFA">
                              <w:rPr>
                                <w:rFonts w:ascii="BIZ UDP明朝 Medium" w:eastAsia="BIZ UDP明朝 Medium" w:hAnsi="BIZ UDP明朝 Medium" w:cstheme="majorBidi" w:hint="eastAsia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>名</w:t>
                            </w:r>
                          </w:p>
                          <w:p w14:paraId="674A8087" w14:textId="77777777" w:rsidR="008E4F99" w:rsidRPr="00025BFA" w:rsidRDefault="008E4F99" w:rsidP="00E463D7">
                            <w:pPr>
                              <w:rPr>
                                <w:rFonts w:ascii="BIZ UDP明朝 Medium" w:eastAsia="BIZ UDP明朝 Medium" w:hAnsi="BIZ UDP明朝 Medium" w:cstheme="majorBidi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</w:pPr>
                          </w:p>
                          <w:p w14:paraId="3031B028" w14:textId="77777777" w:rsidR="008E4F99" w:rsidRPr="00025BFA" w:rsidRDefault="008E4F99" w:rsidP="00E463D7">
                            <w:pPr>
                              <w:rPr>
                                <w:rFonts w:ascii="BIZ UDP明朝 Medium" w:eastAsia="BIZ UDP明朝 Medium" w:hAnsi="BIZ UDP明朝 Medium" w:cstheme="majorBidi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</w:pPr>
                          </w:p>
                          <w:p w14:paraId="1269DC86" w14:textId="2FD56F50" w:rsidR="008E4F99" w:rsidRPr="009F7CE7" w:rsidRDefault="008E4F99" w:rsidP="007E3AD6">
                            <w:pPr>
                              <w:ind w:left="240" w:hangingChars="100" w:hanging="240"/>
                              <w:rPr>
                                <w:rFonts w:ascii="游ゴシック" w:eastAsia="游ゴシック" w:hAnsi="游ゴシック" w:cstheme="majorBidi"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</w:pPr>
                            <w:r w:rsidRPr="00025BFA">
                              <w:rPr>
                                <w:rFonts w:ascii="BIZ UDP明朝 Medium" w:eastAsia="BIZ UDP明朝 Medium" w:hAnsi="BIZ UDP明朝 Medium" w:cstheme="majorBidi" w:hint="eastAsia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 xml:space="preserve">　</w:t>
                            </w:r>
                            <w:r w:rsidR="00025BFA">
                              <w:rPr>
                                <w:rFonts w:ascii="BIZ UDP明朝 Medium" w:eastAsia="BIZ UDP明朝 Medium" w:hAnsi="BIZ UDP明朝 Medium" w:cstheme="majorBidi" w:hint="eastAsia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 xml:space="preserve">　</w:t>
                            </w:r>
                            <w:r w:rsidRPr="00025BFA">
                              <w:rPr>
                                <w:rFonts w:ascii="BIZ UDP明朝 Medium" w:eastAsia="BIZ UDP明朝 Medium" w:hAnsi="BIZ UDP明朝 Medium" w:cstheme="majorBidi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>演題発表に関連し、開示すべきCOI関係にある企業・組織および団体等は</w:t>
                            </w:r>
                            <w:r w:rsidRPr="009F7CE7">
                              <w:rPr>
                                <w:rFonts w:ascii="游ゴシック" w:eastAsia="游ゴシック" w:hAnsi="游ゴシック" w:cstheme="majorBidi"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  <w:t>ありません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4C9DC7E"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4" o:spid="_x0000_s1026" type="#_x0000_t202" style="position:absolute;margin-left:30.75pt;margin-top:8.6pt;width:417pt;height:260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" fillcolor="white [3201]" strokeweight=".5pt">
                <v:textbox>
                  <w:txbxContent>
                    <w:p w14:paraId="3074C8CA" w14:textId="77777777" w:rsidR="00025BFA" w:rsidRDefault="00025BFA" w:rsidP="0086215A">
                      <w:pPr>
                        <w:jc w:val="center"/>
                        <w:rPr>
                          <w:rFonts w:ascii="BIZ UDP明朝 Medium" w:eastAsia="BIZ UDP明朝 Medium" w:hAnsi="BIZ UDP明朝 Medium" w:cstheme="majorBidi"/>
                          <w:color w:val="000000" w:themeColor="text1"/>
                          <w:kern w:val="24"/>
                          <w:sz w:val="24"/>
                          <w:szCs w:val="24"/>
                        </w:rPr>
                      </w:pPr>
                    </w:p>
                    <w:p w14:paraId="56FD4C31" w14:textId="0B47B8EA" w:rsidR="008E4F99" w:rsidRDefault="00882249" w:rsidP="0086215A">
                      <w:pPr>
                        <w:jc w:val="center"/>
                        <w:rPr>
                          <w:rFonts w:ascii="BIZ UDP明朝 Medium" w:eastAsia="BIZ UDP明朝 Medium" w:hAnsi="BIZ UDP明朝 Medium" w:cstheme="majorBidi"/>
                          <w:color w:val="000000" w:themeColor="text1"/>
                          <w:kern w:val="24"/>
                          <w:sz w:val="24"/>
                          <w:szCs w:val="24"/>
                        </w:rPr>
                      </w:pPr>
                      <w:r w:rsidRPr="00025BFA">
                        <w:rPr>
                          <w:rFonts w:ascii="BIZ UDP明朝 Medium" w:eastAsia="BIZ UDP明朝 Medium" w:hAnsi="BIZ UDP明朝 Medium" w:cstheme="majorBidi" w:hint="eastAsia"/>
                          <w:color w:val="000000" w:themeColor="text1"/>
                          <w:kern w:val="24"/>
                          <w:sz w:val="24"/>
                          <w:szCs w:val="24"/>
                        </w:rPr>
                        <w:t>日本慢性看護</w:t>
                      </w:r>
                      <w:r w:rsidR="008E4F99" w:rsidRPr="00025BFA">
                        <w:rPr>
                          <w:rFonts w:ascii="BIZ UDP明朝 Medium" w:eastAsia="BIZ UDP明朝 Medium" w:hAnsi="BIZ UDP明朝 Medium" w:cstheme="majorBidi" w:hint="eastAsia"/>
                          <w:color w:val="000000" w:themeColor="text1"/>
                          <w:kern w:val="24"/>
                          <w:sz w:val="24"/>
                          <w:szCs w:val="24"/>
                        </w:rPr>
                        <w:t>学会</w:t>
                      </w:r>
                      <w:r w:rsidR="0086215A" w:rsidRPr="00025BFA">
                        <w:rPr>
                          <w:rFonts w:ascii="BIZ UDP明朝 Medium" w:eastAsia="BIZ UDP明朝 Medium" w:hAnsi="BIZ UDP明朝 Medium" w:cstheme="majorBidi" w:hint="eastAsia"/>
                          <w:color w:val="000000" w:themeColor="text1"/>
                          <w:kern w:val="24"/>
                          <w:sz w:val="24"/>
                          <w:szCs w:val="24"/>
                        </w:rPr>
                        <w:t xml:space="preserve"> 第〇回学術集会/セミナー</w:t>
                      </w:r>
                      <w:r w:rsidR="008E4F99" w:rsidRPr="00025BFA">
                        <w:rPr>
                          <w:rFonts w:ascii="BIZ UDP明朝 Medium" w:eastAsia="BIZ UDP明朝 Medium" w:hAnsi="BIZ UDP明朝 Medium" w:cstheme="majorBidi" w:hint="eastAsia"/>
                          <w:color w:val="000000" w:themeColor="text1"/>
                          <w:kern w:val="24"/>
                          <w:sz w:val="24"/>
                          <w:szCs w:val="24"/>
                        </w:rPr>
                        <w:t xml:space="preserve">　COI　開示</w:t>
                      </w:r>
                    </w:p>
                    <w:p w14:paraId="598DA014" w14:textId="77777777" w:rsidR="00025BFA" w:rsidRPr="00025BFA" w:rsidRDefault="00025BFA" w:rsidP="0086215A">
                      <w:pPr>
                        <w:jc w:val="center"/>
                        <w:rPr>
                          <w:rFonts w:ascii="BIZ UDP明朝 Medium" w:eastAsia="BIZ UDP明朝 Medium" w:hAnsi="BIZ UDP明朝 Medium" w:cstheme="majorBidi"/>
                          <w:color w:val="000000" w:themeColor="text1"/>
                          <w:kern w:val="24"/>
                          <w:sz w:val="24"/>
                          <w:szCs w:val="24"/>
                        </w:rPr>
                      </w:pPr>
                    </w:p>
                    <w:p w14:paraId="4E60CDB7" w14:textId="77777777" w:rsidR="008E4F99" w:rsidRPr="00025BFA" w:rsidRDefault="008E4F99" w:rsidP="00025BFA">
                      <w:pPr>
                        <w:ind w:firstLineChars="100" w:firstLine="240"/>
                        <w:rPr>
                          <w:rFonts w:ascii="BIZ UDP明朝 Medium" w:eastAsia="BIZ UDP明朝 Medium" w:hAnsi="BIZ UDP明朝 Medium" w:cstheme="majorBidi"/>
                          <w:color w:val="000000" w:themeColor="text1"/>
                          <w:kern w:val="24"/>
                          <w:sz w:val="24"/>
                          <w:szCs w:val="24"/>
                        </w:rPr>
                      </w:pPr>
                      <w:r w:rsidRPr="00025BFA">
                        <w:rPr>
                          <w:rFonts w:ascii="BIZ UDP明朝 Medium" w:eastAsia="BIZ UDP明朝 Medium" w:hAnsi="BIZ UDP明朝 Medium" w:cstheme="majorBidi" w:hint="eastAsia"/>
                          <w:color w:val="000000" w:themeColor="text1"/>
                          <w:kern w:val="24"/>
                          <w:sz w:val="24"/>
                          <w:szCs w:val="24"/>
                        </w:rPr>
                        <w:t>筆頭者・共同発表者名</w:t>
                      </w:r>
                    </w:p>
                    <w:p w14:paraId="72C0BE1E" w14:textId="628F55A4" w:rsidR="008E4F99" w:rsidRPr="00025BFA" w:rsidRDefault="00025BFA" w:rsidP="00025BFA">
                      <w:pPr>
                        <w:ind w:firstLineChars="100" w:firstLine="240"/>
                        <w:rPr>
                          <w:rFonts w:ascii="BIZ UDP明朝 Medium" w:eastAsia="BIZ UDP明朝 Medium" w:hAnsi="BIZ UDP明朝 Medium" w:cstheme="majorBidi"/>
                          <w:color w:val="000000" w:themeColor="text1"/>
                          <w:kern w:val="24"/>
                          <w:sz w:val="24"/>
                          <w:szCs w:val="24"/>
                        </w:rPr>
                      </w:pPr>
                      <w:r>
                        <w:rPr>
                          <w:rFonts w:ascii="BIZ UDP明朝 Medium" w:eastAsia="BIZ UDP明朝 Medium" w:hAnsi="BIZ UDP明朝 Medium" w:cstheme="majorBidi" w:hint="eastAsia"/>
                          <w:color w:val="000000" w:themeColor="text1"/>
                          <w:kern w:val="24"/>
                          <w:sz w:val="24"/>
                          <w:szCs w:val="24"/>
                        </w:rPr>
                        <w:t>所属</w:t>
                      </w:r>
                      <w:r w:rsidR="008E4F99" w:rsidRPr="00025BFA">
                        <w:rPr>
                          <w:rFonts w:ascii="BIZ UDP明朝 Medium" w:eastAsia="BIZ UDP明朝 Medium" w:hAnsi="BIZ UDP明朝 Medium" w:cstheme="majorBidi" w:hint="eastAsia"/>
                          <w:color w:val="000000" w:themeColor="text1"/>
                          <w:kern w:val="24"/>
                          <w:sz w:val="24"/>
                          <w:szCs w:val="24"/>
                        </w:rPr>
                        <w:t>名</w:t>
                      </w:r>
                    </w:p>
                    <w:p w14:paraId="674A8087" w14:textId="77777777" w:rsidR="008E4F99" w:rsidRPr="00025BFA" w:rsidRDefault="008E4F99" w:rsidP="00E463D7">
                      <w:pPr>
                        <w:rPr>
                          <w:rFonts w:ascii="BIZ UDP明朝 Medium" w:eastAsia="BIZ UDP明朝 Medium" w:hAnsi="BIZ UDP明朝 Medium" w:cstheme="majorBidi"/>
                          <w:color w:val="000000" w:themeColor="text1"/>
                          <w:kern w:val="24"/>
                          <w:sz w:val="24"/>
                          <w:szCs w:val="24"/>
                        </w:rPr>
                      </w:pPr>
                    </w:p>
                    <w:p w14:paraId="3031B028" w14:textId="77777777" w:rsidR="008E4F99" w:rsidRPr="00025BFA" w:rsidRDefault="008E4F99" w:rsidP="00E463D7">
                      <w:pPr>
                        <w:rPr>
                          <w:rFonts w:ascii="BIZ UDP明朝 Medium" w:eastAsia="BIZ UDP明朝 Medium" w:hAnsi="BIZ UDP明朝 Medium" w:cstheme="majorBidi"/>
                          <w:color w:val="000000" w:themeColor="text1"/>
                          <w:kern w:val="24"/>
                          <w:sz w:val="24"/>
                          <w:szCs w:val="24"/>
                        </w:rPr>
                      </w:pPr>
                    </w:p>
                    <w:p w14:paraId="1269DC86" w14:textId="2FD56F50" w:rsidR="008E4F99" w:rsidRPr="009F7CE7" w:rsidRDefault="008E4F99" w:rsidP="007E3AD6">
                      <w:pPr>
                        <w:ind w:left="240" w:hangingChars="100" w:hanging="240"/>
                        <w:rPr>
                          <w:rFonts w:ascii="游ゴシック" w:eastAsia="游ゴシック" w:hAnsi="游ゴシック" w:cstheme="majorBidi"/>
                          <w:color w:val="000000" w:themeColor="text1"/>
                          <w:kern w:val="24"/>
                          <w:sz w:val="28"/>
                          <w:szCs w:val="28"/>
                        </w:rPr>
                      </w:pPr>
                      <w:r w:rsidRPr="00025BFA">
                        <w:rPr>
                          <w:rFonts w:ascii="BIZ UDP明朝 Medium" w:eastAsia="BIZ UDP明朝 Medium" w:hAnsi="BIZ UDP明朝 Medium" w:cstheme="majorBidi" w:hint="eastAsia"/>
                          <w:color w:val="000000" w:themeColor="text1"/>
                          <w:kern w:val="24"/>
                          <w:sz w:val="24"/>
                          <w:szCs w:val="24"/>
                        </w:rPr>
                        <w:t xml:space="preserve">　</w:t>
                      </w:r>
                      <w:r w:rsidR="00025BFA">
                        <w:rPr>
                          <w:rFonts w:ascii="BIZ UDP明朝 Medium" w:eastAsia="BIZ UDP明朝 Medium" w:hAnsi="BIZ UDP明朝 Medium" w:cstheme="majorBidi" w:hint="eastAsia"/>
                          <w:color w:val="000000" w:themeColor="text1"/>
                          <w:kern w:val="24"/>
                          <w:sz w:val="24"/>
                          <w:szCs w:val="24"/>
                        </w:rPr>
                        <w:t xml:space="preserve">　</w:t>
                      </w:r>
                      <w:r w:rsidRPr="00025BFA">
                        <w:rPr>
                          <w:rFonts w:ascii="BIZ UDP明朝 Medium" w:eastAsia="BIZ UDP明朝 Medium" w:hAnsi="BIZ UDP明朝 Medium" w:cstheme="majorBidi"/>
                          <w:color w:val="000000" w:themeColor="text1"/>
                          <w:kern w:val="24"/>
                          <w:sz w:val="24"/>
                          <w:szCs w:val="24"/>
                        </w:rPr>
                        <w:t>演題発表に関連し、開示すべきCOI関係にある企業・組織および団体等は</w:t>
                      </w:r>
                      <w:r w:rsidRPr="009F7CE7">
                        <w:rPr>
                          <w:rFonts w:ascii="游ゴシック" w:eastAsia="游ゴシック" w:hAnsi="游ゴシック" w:cstheme="majorBidi"/>
                          <w:color w:val="000000" w:themeColor="text1"/>
                          <w:kern w:val="24"/>
                          <w:sz w:val="28"/>
                          <w:szCs w:val="28"/>
                        </w:rPr>
                        <w:t>ありません。</w:t>
                      </w:r>
                    </w:p>
                  </w:txbxContent>
                </v:textbox>
              </v:shape>
            </w:pict>
          </mc:Fallback>
        </mc:AlternateContent>
      </w:r>
    </w:p>
    <w:p w14:paraId="7888D5AB" w14:textId="7BBC24A1" w:rsidR="00E463D7" w:rsidRPr="00444760" w:rsidRDefault="00E463D7" w:rsidP="00E463D7">
      <w:pPr>
        <w:jc w:val="left"/>
        <w:rPr>
          <w:rFonts w:ascii="ＭＳ ゴシック" w:eastAsia="ＭＳ ゴシック" w:hAnsi="ＭＳ ゴシック"/>
        </w:rPr>
      </w:pPr>
    </w:p>
    <w:p w14:paraId="3479EAD9" w14:textId="77777777" w:rsidR="00E463D7" w:rsidRPr="00444760" w:rsidRDefault="00E463D7" w:rsidP="00E463D7">
      <w:pPr>
        <w:jc w:val="left"/>
        <w:rPr>
          <w:rFonts w:ascii="ＭＳ ゴシック" w:eastAsia="ＭＳ ゴシック" w:hAnsi="ＭＳ ゴシック"/>
        </w:rPr>
      </w:pPr>
    </w:p>
    <w:p w14:paraId="443345B2" w14:textId="77777777" w:rsidR="00E463D7" w:rsidRPr="00444760" w:rsidRDefault="00E463D7" w:rsidP="00E463D7">
      <w:pPr>
        <w:jc w:val="left"/>
        <w:rPr>
          <w:rFonts w:ascii="ＭＳ ゴシック" w:eastAsia="ＭＳ ゴシック" w:hAnsi="ＭＳ ゴシック"/>
        </w:rPr>
      </w:pPr>
    </w:p>
    <w:p w14:paraId="7E05A6B6" w14:textId="77777777" w:rsidR="00E463D7" w:rsidRPr="00444760" w:rsidRDefault="00E463D7" w:rsidP="00E463D7">
      <w:pPr>
        <w:jc w:val="left"/>
        <w:rPr>
          <w:rFonts w:ascii="ＭＳ ゴシック" w:eastAsia="ＭＳ ゴシック" w:hAnsi="ＭＳ ゴシック"/>
        </w:rPr>
      </w:pPr>
    </w:p>
    <w:p w14:paraId="39D98748" w14:textId="77777777" w:rsidR="00E463D7" w:rsidRPr="00444760" w:rsidRDefault="00E463D7" w:rsidP="00E463D7">
      <w:pPr>
        <w:jc w:val="left"/>
        <w:rPr>
          <w:rFonts w:ascii="ＭＳ ゴシック" w:eastAsia="ＭＳ ゴシック" w:hAnsi="ＭＳ ゴシック"/>
        </w:rPr>
      </w:pPr>
    </w:p>
    <w:p w14:paraId="6927B609" w14:textId="77777777" w:rsidR="00E463D7" w:rsidRPr="00444760" w:rsidRDefault="00E463D7" w:rsidP="00E463D7">
      <w:pPr>
        <w:jc w:val="left"/>
        <w:rPr>
          <w:rFonts w:ascii="ＭＳ ゴシック" w:eastAsia="ＭＳ ゴシック" w:hAnsi="ＭＳ ゴシック"/>
        </w:rPr>
      </w:pPr>
    </w:p>
    <w:p w14:paraId="337F7227" w14:textId="77777777" w:rsidR="00E463D7" w:rsidRPr="00444760" w:rsidRDefault="00E463D7" w:rsidP="00E463D7">
      <w:pPr>
        <w:jc w:val="left"/>
        <w:rPr>
          <w:rFonts w:ascii="ＭＳ ゴシック" w:eastAsia="ＭＳ ゴシック" w:hAnsi="ＭＳ ゴシック"/>
        </w:rPr>
      </w:pPr>
    </w:p>
    <w:p w14:paraId="3B4B17D0" w14:textId="77777777" w:rsidR="00E463D7" w:rsidRPr="00444760" w:rsidRDefault="00E463D7" w:rsidP="00E463D7">
      <w:pPr>
        <w:jc w:val="left"/>
        <w:rPr>
          <w:rFonts w:ascii="ＭＳ ゴシック" w:eastAsia="ＭＳ ゴシック" w:hAnsi="ＭＳ ゴシック"/>
        </w:rPr>
      </w:pPr>
    </w:p>
    <w:p w14:paraId="4ADD51A4" w14:textId="77777777" w:rsidR="00E463D7" w:rsidRPr="00444760" w:rsidRDefault="00E463D7" w:rsidP="00E463D7">
      <w:pPr>
        <w:jc w:val="left"/>
        <w:rPr>
          <w:rFonts w:ascii="ＭＳ ゴシック" w:eastAsia="ＭＳ ゴシック" w:hAnsi="ＭＳ ゴシック"/>
        </w:rPr>
      </w:pPr>
    </w:p>
    <w:p w14:paraId="2791DA92" w14:textId="77777777" w:rsidR="00E463D7" w:rsidRPr="00444760" w:rsidRDefault="00E463D7" w:rsidP="00E463D7">
      <w:pPr>
        <w:jc w:val="left"/>
        <w:rPr>
          <w:rFonts w:ascii="ＭＳ ゴシック" w:eastAsia="ＭＳ ゴシック" w:hAnsi="ＭＳ ゴシック"/>
        </w:rPr>
      </w:pPr>
    </w:p>
    <w:p w14:paraId="217ACC49" w14:textId="77777777" w:rsidR="00E463D7" w:rsidRPr="00444760" w:rsidRDefault="00E463D7" w:rsidP="00E463D7">
      <w:pPr>
        <w:jc w:val="left"/>
        <w:rPr>
          <w:rFonts w:ascii="ＭＳ ゴシック" w:eastAsia="ＭＳ ゴシック" w:hAnsi="ＭＳ ゴシック"/>
        </w:rPr>
      </w:pPr>
    </w:p>
    <w:p w14:paraId="7EFBDDAA" w14:textId="77777777" w:rsidR="00E463D7" w:rsidRPr="00444760" w:rsidRDefault="00E463D7" w:rsidP="00E463D7">
      <w:pPr>
        <w:jc w:val="left"/>
        <w:rPr>
          <w:rFonts w:ascii="ＭＳ ゴシック" w:eastAsia="ＭＳ ゴシック" w:hAnsi="ＭＳ ゴシック"/>
        </w:rPr>
      </w:pPr>
    </w:p>
    <w:p w14:paraId="1F73B819" w14:textId="77777777" w:rsidR="00E463D7" w:rsidRPr="00444760" w:rsidRDefault="00E463D7" w:rsidP="00E463D7">
      <w:pPr>
        <w:jc w:val="left"/>
        <w:rPr>
          <w:rFonts w:ascii="ＭＳ ゴシック" w:eastAsia="ＭＳ ゴシック" w:hAnsi="ＭＳ ゴシック"/>
        </w:rPr>
      </w:pPr>
    </w:p>
    <w:p w14:paraId="356A5BF1" w14:textId="77777777" w:rsidR="00E463D7" w:rsidRPr="00444760" w:rsidRDefault="00E463D7" w:rsidP="00E463D7">
      <w:pPr>
        <w:jc w:val="left"/>
        <w:rPr>
          <w:rFonts w:ascii="ＭＳ ゴシック" w:eastAsia="ＭＳ ゴシック" w:hAnsi="ＭＳ ゴシック"/>
        </w:rPr>
      </w:pPr>
    </w:p>
    <w:p w14:paraId="4C56039E" w14:textId="77777777" w:rsidR="00E463D7" w:rsidRPr="00444760" w:rsidRDefault="00E463D7" w:rsidP="00E463D7">
      <w:pPr>
        <w:jc w:val="left"/>
        <w:rPr>
          <w:rFonts w:ascii="ＭＳ ゴシック" w:eastAsia="ＭＳ ゴシック" w:hAnsi="ＭＳ ゴシック"/>
        </w:rPr>
      </w:pPr>
    </w:p>
    <w:p w14:paraId="1AD5A0CA" w14:textId="77777777" w:rsidR="00E463D7" w:rsidRPr="00444760" w:rsidRDefault="00E463D7" w:rsidP="005B3D5F">
      <w:pPr>
        <w:jc w:val="center"/>
        <w:rPr>
          <w:rFonts w:ascii="ＭＳ ゴシック" w:eastAsia="ＭＳ ゴシック" w:hAnsi="ＭＳ ゴシック"/>
        </w:rPr>
      </w:pPr>
    </w:p>
    <w:p w14:paraId="10861770" w14:textId="77777777" w:rsidR="00E463D7" w:rsidRPr="00444760" w:rsidRDefault="00E463D7" w:rsidP="00E463D7">
      <w:pPr>
        <w:jc w:val="left"/>
        <w:rPr>
          <w:rFonts w:ascii="ＭＳ ゴシック" w:eastAsia="ＭＳ ゴシック" w:hAnsi="ＭＳ ゴシック"/>
        </w:rPr>
      </w:pPr>
    </w:p>
    <w:p w14:paraId="033DE40E" w14:textId="77777777" w:rsidR="00E463D7" w:rsidRPr="00444760" w:rsidRDefault="00E463D7" w:rsidP="00E463D7">
      <w:pPr>
        <w:jc w:val="left"/>
        <w:rPr>
          <w:rFonts w:ascii="ＭＳ ゴシック" w:eastAsia="ＭＳ ゴシック" w:hAnsi="ＭＳ ゴシック"/>
        </w:rPr>
      </w:pPr>
    </w:p>
    <w:p w14:paraId="7862A1AF" w14:textId="4A841408" w:rsidR="00E463D7" w:rsidRPr="00444760" w:rsidRDefault="00E463D7" w:rsidP="00E463D7">
      <w:pPr>
        <w:jc w:val="left"/>
        <w:rPr>
          <w:rFonts w:asciiTheme="minorHAnsi" w:eastAsiaTheme="minorHAnsi" w:hAnsiTheme="minorHAnsi"/>
        </w:rPr>
      </w:pPr>
    </w:p>
    <w:p w14:paraId="0126DAAC" w14:textId="77777777" w:rsidR="00CD0B47" w:rsidRPr="00444760" w:rsidRDefault="00CD0B47" w:rsidP="00E463D7">
      <w:pPr>
        <w:jc w:val="left"/>
        <w:rPr>
          <w:rFonts w:ascii="ＭＳ ゴシック" w:eastAsia="ＭＳ ゴシック" w:hAnsi="ＭＳ ゴシック"/>
          <w:sz w:val="24"/>
          <w:szCs w:val="24"/>
        </w:rPr>
      </w:pPr>
    </w:p>
    <w:p w14:paraId="68FF8046" w14:textId="77777777" w:rsidR="00CD0B47" w:rsidRPr="00444760" w:rsidRDefault="00CD0B47" w:rsidP="00E463D7">
      <w:pPr>
        <w:jc w:val="left"/>
        <w:rPr>
          <w:rFonts w:ascii="BIZ UDPゴシック" w:eastAsia="BIZ UDPゴシック" w:hAnsi="BIZ UDPゴシック"/>
          <w:sz w:val="22"/>
          <w:szCs w:val="22"/>
        </w:rPr>
      </w:pPr>
    </w:p>
    <w:p w14:paraId="7AE1A40B" w14:textId="7CF2E0BB" w:rsidR="00E463D7" w:rsidRPr="00444760" w:rsidRDefault="00E463D7" w:rsidP="00E463D7">
      <w:pPr>
        <w:jc w:val="left"/>
        <w:rPr>
          <w:rFonts w:ascii="ＭＳ ゴシック" w:eastAsia="ＭＳ ゴシック" w:hAnsi="ＭＳ ゴシック"/>
          <w:sz w:val="22"/>
          <w:szCs w:val="22"/>
        </w:rPr>
      </w:pPr>
      <w:r w:rsidRPr="00444760">
        <w:rPr>
          <w:rFonts w:ascii="ＭＳ ゴシック" w:eastAsia="ＭＳ ゴシック" w:hAnsi="ＭＳ ゴシック" w:hint="eastAsia"/>
          <w:sz w:val="22"/>
          <w:szCs w:val="22"/>
        </w:rPr>
        <w:t>開示すべきCOI状態がある場合</w:t>
      </w:r>
    </w:p>
    <w:p w14:paraId="3D5F394D" w14:textId="7049DA65" w:rsidR="00E463D7" w:rsidRPr="00444760" w:rsidRDefault="00CD0B47" w:rsidP="00E463D7">
      <w:pPr>
        <w:jc w:val="left"/>
        <w:rPr>
          <w:rFonts w:ascii="ＭＳ ゴシック" w:eastAsia="ＭＳ ゴシック" w:hAnsi="ＭＳ ゴシック"/>
        </w:rPr>
      </w:pPr>
      <w:r w:rsidRPr="00444760">
        <w:rPr>
          <w:rFonts w:ascii="ＭＳ ゴシック" w:eastAsia="ＭＳ ゴシック" w:hAnsi="ＭＳ ゴシック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709BE38" wp14:editId="77020D99">
                <wp:simplePos x="0" y="0"/>
                <wp:positionH relativeFrom="margin">
                  <wp:posOffset>396240</wp:posOffset>
                </wp:positionH>
                <wp:positionV relativeFrom="paragraph">
                  <wp:posOffset>92710</wp:posOffset>
                </wp:positionV>
                <wp:extent cx="5295900" cy="3790950"/>
                <wp:effectExtent l="0" t="0" r="19050" b="19050"/>
                <wp:wrapNone/>
                <wp:docPr id="5" name="テキスト ボックス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95900" cy="37909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D0A1845" w14:textId="77777777" w:rsidR="00025BFA" w:rsidRDefault="00025BFA" w:rsidP="0086215A">
                            <w:pPr>
                              <w:jc w:val="center"/>
                              <w:rPr>
                                <w:rFonts w:ascii="BIZ UDP明朝 Medium" w:eastAsia="BIZ UDP明朝 Medium" w:hAnsi="BIZ UDP明朝 Medium" w:cstheme="majorBidi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</w:pPr>
                          </w:p>
                          <w:p w14:paraId="15AAE365" w14:textId="4B685823" w:rsidR="008E4F99" w:rsidRDefault="0086215A" w:rsidP="0086215A">
                            <w:pPr>
                              <w:jc w:val="center"/>
                              <w:rPr>
                                <w:rFonts w:ascii="BIZ UDP明朝 Medium" w:eastAsia="BIZ UDP明朝 Medium" w:hAnsi="BIZ UDP明朝 Medium" w:cstheme="majorBidi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</w:pPr>
                            <w:r w:rsidRPr="00025BFA">
                              <w:rPr>
                                <w:rFonts w:ascii="BIZ UDP明朝 Medium" w:eastAsia="BIZ UDP明朝 Medium" w:hAnsi="BIZ UDP明朝 Medium" w:cstheme="majorBidi" w:hint="eastAsia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>日本慢性看護学会</w:t>
                            </w:r>
                            <w:r w:rsidRPr="00025BFA">
                              <w:rPr>
                                <w:rFonts w:ascii="BIZ UDP明朝 Medium" w:eastAsia="BIZ UDP明朝 Medium" w:hAnsi="BIZ UDP明朝 Medium" w:cstheme="majorBidi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 xml:space="preserve"> 第〇回学術集会/セミナー</w:t>
                            </w:r>
                            <w:r w:rsidR="008E4F99" w:rsidRPr="00025BFA">
                              <w:rPr>
                                <w:rFonts w:ascii="BIZ UDP明朝 Medium" w:eastAsia="BIZ UDP明朝 Medium" w:hAnsi="BIZ UDP明朝 Medium" w:cstheme="majorBidi" w:hint="eastAsia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 xml:space="preserve">　COI　開示</w:t>
                            </w:r>
                          </w:p>
                          <w:p w14:paraId="071F00A4" w14:textId="77777777" w:rsidR="00025BFA" w:rsidRPr="00025BFA" w:rsidRDefault="00025BFA" w:rsidP="0086215A">
                            <w:pPr>
                              <w:jc w:val="center"/>
                              <w:rPr>
                                <w:rFonts w:ascii="BIZ UDP明朝 Medium" w:eastAsia="BIZ UDP明朝 Medium" w:hAnsi="BIZ UDP明朝 Medium" w:cstheme="majorBidi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</w:pPr>
                          </w:p>
                          <w:p w14:paraId="57E24E11" w14:textId="77777777" w:rsidR="008E4F99" w:rsidRPr="00025BFA" w:rsidRDefault="008E4F99" w:rsidP="00025BFA">
                            <w:pPr>
                              <w:ind w:firstLineChars="100" w:firstLine="240"/>
                              <w:rPr>
                                <w:rFonts w:ascii="BIZ UDP明朝 Medium" w:eastAsia="BIZ UDP明朝 Medium" w:hAnsi="BIZ UDP明朝 Medium" w:cstheme="majorBidi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</w:pPr>
                            <w:r w:rsidRPr="00025BFA">
                              <w:rPr>
                                <w:rFonts w:ascii="BIZ UDP明朝 Medium" w:eastAsia="BIZ UDP明朝 Medium" w:hAnsi="BIZ UDP明朝 Medium" w:cstheme="majorBidi" w:hint="eastAsia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>筆頭者・共同発表者名</w:t>
                            </w:r>
                          </w:p>
                          <w:p w14:paraId="1FD9D1BF" w14:textId="77777777" w:rsidR="008E4F99" w:rsidRPr="00025BFA" w:rsidRDefault="008E4F99" w:rsidP="00025BFA">
                            <w:pPr>
                              <w:ind w:firstLineChars="100" w:firstLine="240"/>
                              <w:rPr>
                                <w:rFonts w:ascii="BIZ UDP明朝 Medium" w:eastAsia="BIZ UDP明朝 Medium" w:hAnsi="BIZ UDP明朝 Medium" w:cstheme="majorBidi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</w:pPr>
                            <w:r w:rsidRPr="00025BFA">
                              <w:rPr>
                                <w:rFonts w:ascii="BIZ UDP明朝 Medium" w:eastAsia="BIZ UDP明朝 Medium" w:hAnsi="BIZ UDP明朝 Medium" w:cstheme="majorBidi" w:hint="eastAsia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>所属名</w:t>
                            </w:r>
                          </w:p>
                          <w:p w14:paraId="025051A0" w14:textId="77777777" w:rsidR="008E4F99" w:rsidRPr="00025BFA" w:rsidRDefault="008E4F99" w:rsidP="00E463D7">
                            <w:pPr>
                              <w:rPr>
                                <w:rFonts w:ascii="BIZ UDP明朝 Medium" w:eastAsia="BIZ UDP明朝 Medium" w:hAnsi="BIZ UDP明朝 Medium" w:cstheme="majorBidi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</w:pPr>
                          </w:p>
                          <w:p w14:paraId="5E58144E" w14:textId="77777777" w:rsidR="008E4F99" w:rsidRPr="00025BFA" w:rsidRDefault="008E4F99" w:rsidP="00025BFA">
                            <w:pPr>
                              <w:ind w:leftChars="100" w:left="210"/>
                              <w:rPr>
                                <w:rFonts w:ascii="BIZ UDP明朝 Medium" w:eastAsia="BIZ UDP明朝 Medium" w:hAnsi="BIZ UDP明朝 Medium" w:cstheme="majorBidi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</w:pPr>
                            <w:r w:rsidRPr="00025BFA">
                              <w:rPr>
                                <w:rFonts w:ascii="BIZ UDP明朝 Medium" w:eastAsia="BIZ UDP明朝 Medium" w:hAnsi="BIZ UDP明朝 Medium" w:cstheme="majorBidi" w:hint="eastAsia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>・演題発表に関し、開示すべき</w:t>
                            </w:r>
                            <w:r w:rsidRPr="00025BFA">
                              <w:rPr>
                                <w:rFonts w:ascii="BIZ UDP明朝 Medium" w:eastAsia="BIZ UDP明朝 Medium" w:hAnsi="BIZ UDP明朝 Medium" w:cstheme="majorBidi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>COI関係にある企業として,</w:t>
                            </w:r>
                          </w:p>
                          <w:p w14:paraId="740FE27B" w14:textId="405FC5B5" w:rsidR="008E4F99" w:rsidRPr="00025BFA" w:rsidRDefault="008E4F99" w:rsidP="00025BFA">
                            <w:pPr>
                              <w:spacing w:line="340" w:lineRule="exact"/>
                              <w:ind w:leftChars="100" w:left="210" w:firstLineChars="200" w:firstLine="480"/>
                              <w:rPr>
                                <w:rFonts w:ascii="BIZ UDP明朝 Medium" w:eastAsia="BIZ UDP明朝 Medium" w:hAnsi="BIZ UDP明朝 Medium" w:cstheme="majorBidi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</w:pPr>
                            <w:r w:rsidRPr="00025BFA">
                              <w:rPr>
                                <w:rFonts w:ascii="BIZ UDP明朝 Medium" w:eastAsia="BIZ UDP明朝 Medium" w:hAnsi="BIZ UDP明朝 Medium" w:cstheme="majorBidi" w:hint="eastAsia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 xml:space="preserve">①役員・顧問　　　</w:t>
                            </w:r>
                            <w:r w:rsidR="0095791A">
                              <w:rPr>
                                <w:rFonts w:ascii="BIZ UDP明朝 Medium" w:eastAsia="BIZ UDP明朝 Medium" w:hAnsi="BIZ UDP明朝 Medium" w:cstheme="majorBidi" w:hint="eastAsia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 xml:space="preserve">　</w:t>
                            </w:r>
                            <w:r w:rsidRPr="00025BFA">
                              <w:rPr>
                                <w:rFonts w:ascii="BIZ UDP明朝 Medium" w:eastAsia="BIZ UDP明朝 Medium" w:hAnsi="BIZ UDP明朝 Medium" w:cstheme="majorBidi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>AAA企業</w:t>
                            </w:r>
                          </w:p>
                          <w:p w14:paraId="207079FA" w14:textId="353077A3" w:rsidR="008E4F99" w:rsidRPr="00025BFA" w:rsidRDefault="008E4F99" w:rsidP="00025BFA">
                            <w:pPr>
                              <w:spacing w:line="340" w:lineRule="exact"/>
                              <w:ind w:leftChars="100" w:left="210" w:firstLineChars="200" w:firstLine="480"/>
                              <w:rPr>
                                <w:rFonts w:ascii="BIZ UDP明朝 Medium" w:eastAsia="BIZ UDP明朝 Medium" w:hAnsi="BIZ UDP明朝 Medium" w:cstheme="majorBidi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</w:pPr>
                            <w:r w:rsidRPr="00025BFA">
                              <w:rPr>
                                <w:rFonts w:ascii="BIZ UDP明朝 Medium" w:eastAsia="BIZ UDP明朝 Medium" w:hAnsi="BIZ UDP明朝 Medium" w:cstheme="majorBidi" w:hint="eastAsia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 xml:space="preserve">②株保有・利益　</w:t>
                            </w:r>
                            <w:r w:rsidRPr="00025BFA">
                              <w:rPr>
                                <w:rFonts w:ascii="BIZ UDP明朝 Medium" w:eastAsia="BIZ UDP明朝 Medium" w:hAnsi="BIZ UDP明朝 Medium" w:cstheme="majorBidi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95791A">
                              <w:rPr>
                                <w:rFonts w:ascii="BIZ UDP明朝 Medium" w:eastAsia="BIZ UDP明朝 Medium" w:hAnsi="BIZ UDP明朝 Medium" w:cstheme="majorBidi" w:hint="eastAsia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 xml:space="preserve">　</w:t>
                            </w:r>
                            <w:r w:rsidRPr="00025BFA">
                              <w:rPr>
                                <w:rFonts w:ascii="BIZ UDP明朝 Medium" w:eastAsia="BIZ UDP明朝 Medium" w:hAnsi="BIZ UDP明朝 Medium" w:cstheme="majorBidi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>BBB出版会社</w:t>
                            </w:r>
                          </w:p>
                          <w:p w14:paraId="160437E0" w14:textId="1F6A7B9D" w:rsidR="008E4F99" w:rsidRPr="00025BFA" w:rsidRDefault="008E4F99" w:rsidP="00025BFA">
                            <w:pPr>
                              <w:spacing w:line="340" w:lineRule="exact"/>
                              <w:ind w:leftChars="100" w:left="210" w:firstLineChars="200" w:firstLine="480"/>
                              <w:rPr>
                                <w:rFonts w:ascii="BIZ UDP明朝 Medium" w:eastAsia="BIZ UDP明朝 Medium" w:hAnsi="BIZ UDP明朝 Medium" w:cstheme="majorBidi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</w:pPr>
                            <w:r w:rsidRPr="00025BFA">
                              <w:rPr>
                                <w:rFonts w:ascii="BIZ UDP明朝 Medium" w:eastAsia="BIZ UDP明朝 Medium" w:hAnsi="BIZ UDP明朝 Medium" w:cstheme="majorBidi" w:hint="eastAsia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 xml:space="preserve">③特許権使用料　</w:t>
                            </w:r>
                            <w:r w:rsidR="0095791A">
                              <w:rPr>
                                <w:rFonts w:ascii="BIZ UDP明朝 Medium" w:eastAsia="BIZ UDP明朝 Medium" w:hAnsi="BIZ UDP明朝 Medium" w:cstheme="majorBidi" w:hint="eastAsia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 xml:space="preserve">　</w:t>
                            </w:r>
                            <w:r w:rsidRPr="00025BFA">
                              <w:rPr>
                                <w:rFonts w:ascii="BIZ UDP明朝 Medium" w:eastAsia="BIZ UDP明朝 Medium" w:hAnsi="BIZ UDP明朝 Medium" w:cstheme="majorBidi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>CCC株式会社</w:t>
                            </w:r>
                          </w:p>
                          <w:p w14:paraId="3AE04DDD" w14:textId="5314EFE1" w:rsidR="008E4F99" w:rsidRPr="00025BFA" w:rsidRDefault="008E4F99" w:rsidP="00025BFA">
                            <w:pPr>
                              <w:spacing w:line="340" w:lineRule="exact"/>
                              <w:ind w:leftChars="100" w:left="210" w:firstLineChars="200" w:firstLine="480"/>
                              <w:rPr>
                                <w:rFonts w:ascii="BIZ UDP明朝 Medium" w:eastAsia="BIZ UDP明朝 Medium" w:hAnsi="BIZ UDP明朝 Medium" w:cstheme="majorBidi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</w:pPr>
                            <w:r w:rsidRPr="00025BFA">
                              <w:rPr>
                                <w:rFonts w:ascii="BIZ UDP明朝 Medium" w:eastAsia="BIZ UDP明朝 Medium" w:hAnsi="BIZ UDP明朝 Medium" w:cstheme="majorBidi" w:hint="eastAsia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 xml:space="preserve">④講演料　　　　 </w:t>
                            </w:r>
                            <w:r w:rsidRPr="00025BFA">
                              <w:rPr>
                                <w:rFonts w:ascii="BIZ UDP明朝 Medium" w:eastAsia="BIZ UDP明朝 Medium" w:hAnsi="BIZ UDP明朝 Medium" w:cstheme="majorBidi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 xml:space="preserve">  </w:t>
                            </w:r>
                            <w:r w:rsidR="0095791A">
                              <w:rPr>
                                <w:rFonts w:ascii="BIZ UDP明朝 Medium" w:eastAsia="BIZ UDP明朝 Medium" w:hAnsi="BIZ UDP明朝 Medium" w:cstheme="majorBidi" w:hint="eastAsia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 xml:space="preserve">　</w:t>
                            </w:r>
                            <w:r w:rsidRPr="00025BFA">
                              <w:rPr>
                                <w:rFonts w:ascii="BIZ UDP明朝 Medium" w:eastAsia="BIZ UDP明朝 Medium" w:hAnsi="BIZ UDP明朝 Medium" w:cstheme="majorBidi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>UUU</w:t>
                            </w:r>
                          </w:p>
                          <w:p w14:paraId="4A17E7AF" w14:textId="65436D44" w:rsidR="008E4F99" w:rsidRPr="00025BFA" w:rsidRDefault="008E4F99" w:rsidP="00025BFA">
                            <w:pPr>
                              <w:spacing w:line="340" w:lineRule="exact"/>
                              <w:ind w:leftChars="100" w:left="210" w:firstLineChars="200" w:firstLine="480"/>
                              <w:rPr>
                                <w:rFonts w:ascii="BIZ UDP明朝 Medium" w:eastAsia="BIZ UDP明朝 Medium" w:hAnsi="BIZ UDP明朝 Medium" w:cstheme="majorBidi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</w:pPr>
                            <w:r w:rsidRPr="00025BFA">
                              <w:rPr>
                                <w:rFonts w:ascii="BIZ UDP明朝 Medium" w:eastAsia="BIZ UDP明朝 Medium" w:hAnsi="BIZ UDP明朝 Medium" w:cstheme="majorBidi" w:hint="eastAsia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 xml:space="preserve">⑤原稿料　　　　  </w:t>
                            </w:r>
                            <w:r w:rsidRPr="00025BFA">
                              <w:rPr>
                                <w:rFonts w:ascii="BIZ UDP明朝 Medium" w:eastAsia="BIZ UDP明朝 Medium" w:hAnsi="BIZ UDP明朝 Medium" w:cstheme="majorBidi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95791A">
                              <w:rPr>
                                <w:rFonts w:ascii="BIZ UDP明朝 Medium" w:eastAsia="BIZ UDP明朝 Medium" w:hAnsi="BIZ UDP明朝 Medium" w:cstheme="majorBidi" w:hint="eastAsia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 xml:space="preserve">　</w:t>
                            </w:r>
                            <w:r w:rsidRPr="00025BFA">
                              <w:rPr>
                                <w:rFonts w:ascii="BIZ UDP明朝 Medium" w:eastAsia="BIZ UDP明朝 Medium" w:hAnsi="BIZ UDP明朝 Medium" w:cstheme="majorBidi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>XXX</w:t>
                            </w:r>
                          </w:p>
                          <w:p w14:paraId="121FFA98" w14:textId="66C3C46F" w:rsidR="008E4F99" w:rsidRPr="00025BFA" w:rsidRDefault="008E4F99" w:rsidP="00025BFA">
                            <w:pPr>
                              <w:spacing w:line="340" w:lineRule="exact"/>
                              <w:ind w:leftChars="100" w:left="210" w:firstLineChars="200" w:firstLine="480"/>
                              <w:rPr>
                                <w:rFonts w:ascii="BIZ UDP明朝 Medium" w:eastAsia="BIZ UDP明朝 Medium" w:hAnsi="BIZ UDP明朝 Medium" w:cstheme="majorBidi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</w:pPr>
                            <w:r w:rsidRPr="00025BFA">
                              <w:rPr>
                                <w:rFonts w:ascii="BIZ UDP明朝 Medium" w:eastAsia="BIZ UDP明朝 Medium" w:hAnsi="BIZ UDP明朝 Medium" w:cstheme="majorBidi" w:hint="eastAsia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 xml:space="preserve">⑥研究費　　　　 </w:t>
                            </w:r>
                            <w:r w:rsidRPr="00025BFA">
                              <w:rPr>
                                <w:rFonts w:ascii="BIZ UDP明朝 Medium" w:eastAsia="BIZ UDP明朝 Medium" w:hAnsi="BIZ UDP明朝 Medium" w:cstheme="majorBidi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95791A">
                              <w:rPr>
                                <w:rFonts w:ascii="BIZ UDP明朝 Medium" w:eastAsia="BIZ UDP明朝 Medium" w:hAnsi="BIZ UDP明朝 Medium" w:cstheme="majorBidi" w:hint="eastAsia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 xml:space="preserve">　</w:t>
                            </w:r>
                            <w:r w:rsidRPr="00025BFA">
                              <w:rPr>
                                <w:rFonts w:ascii="BIZ UDP明朝 Medium" w:eastAsia="BIZ UDP明朝 Medium" w:hAnsi="BIZ UDP明朝 Medium" w:cstheme="majorBidi" w:hint="eastAsia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025BFA">
                              <w:rPr>
                                <w:rFonts w:ascii="BIZ UDP明朝 Medium" w:eastAsia="BIZ UDP明朝 Medium" w:hAnsi="BIZ UDP明朝 Medium" w:cstheme="majorBidi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>YYY</w:t>
                            </w:r>
                          </w:p>
                          <w:p w14:paraId="6FDD60C6" w14:textId="7F53C464" w:rsidR="008E4F99" w:rsidRPr="00025BFA" w:rsidRDefault="008E4F99" w:rsidP="00025BFA">
                            <w:pPr>
                              <w:spacing w:line="340" w:lineRule="exact"/>
                              <w:ind w:leftChars="100" w:left="210" w:firstLineChars="200" w:firstLine="480"/>
                              <w:rPr>
                                <w:rFonts w:ascii="BIZ UDP明朝 Medium" w:eastAsia="BIZ UDP明朝 Medium" w:hAnsi="BIZ UDP明朝 Medium" w:cstheme="majorBidi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</w:pPr>
                            <w:r w:rsidRPr="00025BFA">
                              <w:rPr>
                                <w:rFonts w:ascii="BIZ UDP明朝 Medium" w:eastAsia="BIZ UDP明朝 Medium" w:hAnsi="BIZ UDP明朝 Medium" w:cstheme="majorBidi" w:hint="eastAsia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 xml:space="preserve">⑦奨学寄附金　　 </w:t>
                            </w:r>
                            <w:r w:rsidR="0095791A">
                              <w:rPr>
                                <w:rFonts w:ascii="BIZ UDP明朝 Medium" w:eastAsia="BIZ UDP明朝 Medium" w:hAnsi="BIZ UDP明朝 Medium" w:cstheme="majorBidi" w:hint="eastAsia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 xml:space="preserve">　</w:t>
                            </w:r>
                            <w:r w:rsidRPr="00025BFA">
                              <w:rPr>
                                <w:rFonts w:ascii="BIZ UDP明朝 Medium" w:eastAsia="BIZ UDP明朝 Medium" w:hAnsi="BIZ UDP明朝 Medium" w:cstheme="majorBidi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>ZZZ</w:t>
                            </w:r>
                          </w:p>
                          <w:p w14:paraId="1AD677AE" w14:textId="598B132B" w:rsidR="008E4F99" w:rsidRPr="00025BFA" w:rsidRDefault="008E4F99" w:rsidP="00025BFA">
                            <w:pPr>
                              <w:spacing w:line="340" w:lineRule="exact"/>
                              <w:ind w:leftChars="100" w:left="210" w:firstLineChars="200" w:firstLine="480"/>
                              <w:rPr>
                                <w:rFonts w:ascii="BIZ UDP明朝 Medium" w:eastAsia="BIZ UDP明朝 Medium" w:hAnsi="BIZ UDP明朝 Medium" w:cstheme="majorBidi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</w:pPr>
                            <w:r w:rsidRPr="00326BC8">
                              <w:rPr>
                                <w:rFonts w:ascii="BIZ UDP明朝 Medium" w:eastAsia="BIZ UDP明朝 Medium" w:hAnsi="BIZ UDP明朝 Medium" w:cstheme="majorBidi" w:hint="eastAsia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>⑧寄附講座</w:t>
                            </w:r>
                            <w:r w:rsidRPr="00326BC8">
                              <w:rPr>
                                <w:rFonts w:ascii="BIZ UDP明朝 Medium" w:eastAsia="BIZ UDP明朝 Medium" w:hAnsi="BIZ UDP明朝 Medium" w:cstheme="majorBidi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 xml:space="preserve">         </w:t>
                            </w:r>
                            <w:r w:rsidR="0095791A">
                              <w:rPr>
                                <w:rFonts w:ascii="BIZ UDP明朝 Medium" w:eastAsia="BIZ UDP明朝 Medium" w:hAnsi="BIZ UDP明朝 Medium" w:cstheme="majorBidi" w:hint="eastAsia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326BC8">
                              <w:rPr>
                                <w:rFonts w:ascii="BIZ UDP明朝 Medium" w:eastAsia="BIZ UDP明朝 Medium" w:hAnsi="BIZ UDP明朝 Medium" w:cstheme="majorBidi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>FFF</w:t>
                            </w:r>
                          </w:p>
                          <w:p w14:paraId="30BA097B" w14:textId="77777777" w:rsidR="008E4F99" w:rsidRPr="00025BFA" w:rsidRDefault="008E4F99" w:rsidP="00025BFA">
                            <w:pPr>
                              <w:spacing w:line="340" w:lineRule="exact"/>
                              <w:ind w:leftChars="100" w:left="210" w:firstLineChars="200" w:firstLine="480"/>
                              <w:rPr>
                                <w:rFonts w:ascii="BIZ UDP明朝 Medium" w:eastAsia="BIZ UDP明朝 Medium" w:hAnsi="BIZ UDP明朝 Medium" w:cstheme="majorBidi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</w:pPr>
                            <w:r w:rsidRPr="00025BFA">
                              <w:rPr>
                                <w:rFonts w:ascii="BIZ UDP明朝 Medium" w:eastAsia="BIZ UDP明朝 Medium" w:hAnsi="BIZ UDP明朝 Medium" w:cstheme="majorBidi" w:hint="eastAsia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 xml:space="preserve">⑨その他報酬　　</w:t>
                            </w:r>
                            <w:r w:rsidRPr="00025BFA">
                              <w:rPr>
                                <w:rFonts w:ascii="BIZ UDP明朝 Medium" w:eastAsia="BIZ UDP明朝 Medium" w:hAnsi="BIZ UDP明朝 Medium" w:cstheme="majorBidi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 xml:space="preserve">   TTT</w:t>
                            </w:r>
                          </w:p>
                          <w:p w14:paraId="6C0A8128" w14:textId="759B74A0" w:rsidR="008E4F99" w:rsidRPr="00025BFA" w:rsidRDefault="008E4F99" w:rsidP="00025BFA">
                            <w:pPr>
                              <w:spacing w:line="340" w:lineRule="exact"/>
                              <w:ind w:leftChars="100" w:left="210" w:firstLineChars="200" w:firstLine="480"/>
                              <w:rPr>
                                <w:rFonts w:ascii="BIZ UDP明朝 Medium" w:eastAsia="BIZ UDP明朝 Medium" w:hAnsi="BIZ UDP明朝 Medium" w:cstheme="majorBidi"/>
                                <w:kern w:val="24"/>
                                <w:sz w:val="24"/>
                                <w:szCs w:val="24"/>
                              </w:rPr>
                            </w:pPr>
                            <w:r w:rsidRPr="00025BFA">
                              <w:rPr>
                                <w:rFonts w:ascii="BIZ UDP明朝 Medium" w:eastAsia="BIZ UDP明朝 Medium" w:hAnsi="BIZ UDP明朝 Medium" w:cstheme="majorBidi"/>
                                <w:kern w:val="24"/>
                                <w:sz w:val="24"/>
                                <w:szCs w:val="24"/>
                              </w:rPr>
                              <w:t>⑩</w:t>
                            </w:r>
                            <w:r w:rsidRPr="00025BFA">
                              <w:rPr>
                                <w:rFonts w:ascii="BIZ UDP明朝 Medium" w:eastAsia="BIZ UDP明朝 Medium" w:hAnsi="BIZ UDP明朝 Medium" w:cstheme="majorBidi" w:hint="eastAsia"/>
                                <w:kern w:val="24"/>
                                <w:sz w:val="24"/>
                                <w:szCs w:val="24"/>
                              </w:rPr>
                              <w:t>個人的利害関係</w:t>
                            </w:r>
                            <w:r w:rsidRPr="00025BFA">
                              <w:rPr>
                                <w:rFonts w:ascii="BIZ UDP明朝 Medium" w:eastAsia="BIZ UDP明朝 Medium" w:hAnsi="BIZ UDP明朝 Medium" w:cstheme="majorBidi"/>
                                <w:kern w:val="24"/>
                                <w:sz w:val="24"/>
                                <w:szCs w:val="24"/>
                              </w:rPr>
                              <w:t xml:space="preserve"> S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09BE38" id="テキスト ボックス 5" o:spid="_x0000_s1027" type="#_x0000_t202" style="position:absolute;margin-left:31.2pt;margin-top:7.3pt;width:417pt;height:298.5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" fillcolor="window" strokeweight=".5pt">
                <v:textbox>
                  <w:txbxContent>
                    <w:p w14:paraId="7D0A1845" w14:textId="77777777" w:rsidR="00025BFA" w:rsidRDefault="00025BFA" w:rsidP="0086215A">
                      <w:pPr>
                        <w:jc w:val="center"/>
                        <w:rPr>
                          <w:rFonts w:ascii="BIZ UDP明朝 Medium" w:eastAsia="BIZ UDP明朝 Medium" w:hAnsi="BIZ UDP明朝 Medium" w:cstheme="majorBidi"/>
                          <w:color w:val="000000" w:themeColor="text1"/>
                          <w:kern w:val="24"/>
                          <w:sz w:val="24"/>
                          <w:szCs w:val="24"/>
                        </w:rPr>
                      </w:pPr>
                    </w:p>
                    <w:p w14:paraId="15AAE365" w14:textId="4B685823" w:rsidR="008E4F99" w:rsidRDefault="0086215A" w:rsidP="0086215A">
                      <w:pPr>
                        <w:jc w:val="center"/>
                        <w:rPr>
                          <w:rFonts w:ascii="BIZ UDP明朝 Medium" w:eastAsia="BIZ UDP明朝 Medium" w:hAnsi="BIZ UDP明朝 Medium" w:cstheme="majorBidi"/>
                          <w:color w:val="000000" w:themeColor="text1"/>
                          <w:kern w:val="24"/>
                          <w:sz w:val="24"/>
                          <w:szCs w:val="24"/>
                        </w:rPr>
                      </w:pPr>
                      <w:r w:rsidRPr="00025BFA">
                        <w:rPr>
                          <w:rFonts w:ascii="BIZ UDP明朝 Medium" w:eastAsia="BIZ UDP明朝 Medium" w:hAnsi="BIZ UDP明朝 Medium" w:cstheme="majorBidi" w:hint="eastAsia"/>
                          <w:color w:val="000000" w:themeColor="text1"/>
                          <w:kern w:val="24"/>
                          <w:sz w:val="24"/>
                          <w:szCs w:val="24"/>
                        </w:rPr>
                        <w:t>日本慢性看護学会</w:t>
                      </w:r>
                      <w:r w:rsidRPr="00025BFA">
                        <w:rPr>
                          <w:rFonts w:ascii="BIZ UDP明朝 Medium" w:eastAsia="BIZ UDP明朝 Medium" w:hAnsi="BIZ UDP明朝 Medium" w:cstheme="majorBidi"/>
                          <w:color w:val="000000" w:themeColor="text1"/>
                          <w:kern w:val="24"/>
                          <w:sz w:val="24"/>
                          <w:szCs w:val="24"/>
                        </w:rPr>
                        <w:t xml:space="preserve"> 第〇回学術集会/セミナー</w:t>
                      </w:r>
                      <w:r w:rsidR="008E4F99" w:rsidRPr="00025BFA">
                        <w:rPr>
                          <w:rFonts w:ascii="BIZ UDP明朝 Medium" w:eastAsia="BIZ UDP明朝 Medium" w:hAnsi="BIZ UDP明朝 Medium" w:cstheme="majorBidi" w:hint="eastAsia"/>
                          <w:color w:val="000000" w:themeColor="text1"/>
                          <w:kern w:val="24"/>
                          <w:sz w:val="24"/>
                          <w:szCs w:val="24"/>
                        </w:rPr>
                        <w:t xml:space="preserve">　COI　開示</w:t>
                      </w:r>
                    </w:p>
                    <w:p w14:paraId="071F00A4" w14:textId="77777777" w:rsidR="00025BFA" w:rsidRPr="00025BFA" w:rsidRDefault="00025BFA" w:rsidP="0086215A">
                      <w:pPr>
                        <w:jc w:val="center"/>
                        <w:rPr>
                          <w:rFonts w:ascii="BIZ UDP明朝 Medium" w:eastAsia="BIZ UDP明朝 Medium" w:hAnsi="BIZ UDP明朝 Medium" w:cstheme="majorBidi"/>
                          <w:color w:val="000000" w:themeColor="text1"/>
                          <w:kern w:val="24"/>
                          <w:sz w:val="24"/>
                          <w:szCs w:val="24"/>
                        </w:rPr>
                      </w:pPr>
                    </w:p>
                    <w:p w14:paraId="57E24E11" w14:textId="77777777" w:rsidR="008E4F99" w:rsidRPr="00025BFA" w:rsidRDefault="008E4F99" w:rsidP="00025BFA">
                      <w:pPr>
                        <w:ind w:firstLineChars="100" w:firstLine="240"/>
                        <w:rPr>
                          <w:rFonts w:ascii="BIZ UDP明朝 Medium" w:eastAsia="BIZ UDP明朝 Medium" w:hAnsi="BIZ UDP明朝 Medium" w:cstheme="majorBidi"/>
                          <w:color w:val="000000" w:themeColor="text1"/>
                          <w:kern w:val="24"/>
                          <w:sz w:val="24"/>
                          <w:szCs w:val="24"/>
                        </w:rPr>
                      </w:pPr>
                      <w:r w:rsidRPr="00025BFA">
                        <w:rPr>
                          <w:rFonts w:ascii="BIZ UDP明朝 Medium" w:eastAsia="BIZ UDP明朝 Medium" w:hAnsi="BIZ UDP明朝 Medium" w:cstheme="majorBidi" w:hint="eastAsia"/>
                          <w:color w:val="000000" w:themeColor="text1"/>
                          <w:kern w:val="24"/>
                          <w:sz w:val="24"/>
                          <w:szCs w:val="24"/>
                        </w:rPr>
                        <w:t>筆頭者・共同発表者名</w:t>
                      </w:r>
                    </w:p>
                    <w:p w14:paraId="1FD9D1BF" w14:textId="77777777" w:rsidR="008E4F99" w:rsidRPr="00025BFA" w:rsidRDefault="008E4F99" w:rsidP="00025BFA">
                      <w:pPr>
                        <w:ind w:firstLineChars="100" w:firstLine="240"/>
                        <w:rPr>
                          <w:rFonts w:ascii="BIZ UDP明朝 Medium" w:eastAsia="BIZ UDP明朝 Medium" w:hAnsi="BIZ UDP明朝 Medium" w:cstheme="majorBidi"/>
                          <w:color w:val="000000" w:themeColor="text1"/>
                          <w:kern w:val="24"/>
                          <w:sz w:val="24"/>
                          <w:szCs w:val="24"/>
                        </w:rPr>
                      </w:pPr>
                      <w:r w:rsidRPr="00025BFA">
                        <w:rPr>
                          <w:rFonts w:ascii="BIZ UDP明朝 Medium" w:eastAsia="BIZ UDP明朝 Medium" w:hAnsi="BIZ UDP明朝 Medium" w:cstheme="majorBidi" w:hint="eastAsia"/>
                          <w:color w:val="000000" w:themeColor="text1"/>
                          <w:kern w:val="24"/>
                          <w:sz w:val="24"/>
                          <w:szCs w:val="24"/>
                        </w:rPr>
                        <w:t>所属名</w:t>
                      </w:r>
                    </w:p>
                    <w:p w14:paraId="025051A0" w14:textId="77777777" w:rsidR="008E4F99" w:rsidRPr="00025BFA" w:rsidRDefault="008E4F99" w:rsidP="00E463D7">
                      <w:pPr>
                        <w:rPr>
                          <w:rFonts w:ascii="BIZ UDP明朝 Medium" w:eastAsia="BIZ UDP明朝 Medium" w:hAnsi="BIZ UDP明朝 Medium" w:cstheme="majorBidi"/>
                          <w:color w:val="000000" w:themeColor="text1"/>
                          <w:kern w:val="24"/>
                          <w:sz w:val="24"/>
                          <w:szCs w:val="24"/>
                        </w:rPr>
                      </w:pPr>
                    </w:p>
                    <w:p w14:paraId="5E58144E" w14:textId="77777777" w:rsidR="008E4F99" w:rsidRPr="00025BFA" w:rsidRDefault="008E4F99" w:rsidP="00025BFA">
                      <w:pPr>
                        <w:ind w:leftChars="100" w:left="210"/>
                        <w:rPr>
                          <w:rFonts w:ascii="BIZ UDP明朝 Medium" w:eastAsia="BIZ UDP明朝 Medium" w:hAnsi="BIZ UDP明朝 Medium" w:cstheme="majorBidi"/>
                          <w:color w:val="000000" w:themeColor="text1"/>
                          <w:kern w:val="24"/>
                          <w:sz w:val="24"/>
                          <w:szCs w:val="24"/>
                        </w:rPr>
                      </w:pPr>
                      <w:r w:rsidRPr="00025BFA">
                        <w:rPr>
                          <w:rFonts w:ascii="BIZ UDP明朝 Medium" w:eastAsia="BIZ UDP明朝 Medium" w:hAnsi="BIZ UDP明朝 Medium" w:cstheme="majorBidi" w:hint="eastAsia"/>
                          <w:color w:val="000000" w:themeColor="text1"/>
                          <w:kern w:val="24"/>
                          <w:sz w:val="24"/>
                          <w:szCs w:val="24"/>
                        </w:rPr>
                        <w:t>・演題発表に関し、開示すべき</w:t>
                      </w:r>
                      <w:r w:rsidRPr="00025BFA">
                        <w:rPr>
                          <w:rFonts w:ascii="BIZ UDP明朝 Medium" w:eastAsia="BIZ UDP明朝 Medium" w:hAnsi="BIZ UDP明朝 Medium" w:cstheme="majorBidi"/>
                          <w:color w:val="000000" w:themeColor="text1"/>
                          <w:kern w:val="24"/>
                          <w:sz w:val="24"/>
                          <w:szCs w:val="24"/>
                        </w:rPr>
                        <w:t>COI関係にある企業として,</w:t>
                      </w:r>
                    </w:p>
                    <w:p w14:paraId="740FE27B" w14:textId="405FC5B5" w:rsidR="008E4F99" w:rsidRPr="00025BFA" w:rsidRDefault="008E4F99" w:rsidP="00025BFA">
                      <w:pPr>
                        <w:spacing w:line="340" w:lineRule="exact"/>
                        <w:ind w:leftChars="100" w:left="210" w:firstLineChars="200" w:firstLine="480"/>
                        <w:rPr>
                          <w:rFonts w:ascii="BIZ UDP明朝 Medium" w:eastAsia="BIZ UDP明朝 Medium" w:hAnsi="BIZ UDP明朝 Medium" w:cstheme="majorBidi"/>
                          <w:color w:val="000000" w:themeColor="text1"/>
                          <w:kern w:val="24"/>
                          <w:sz w:val="24"/>
                          <w:szCs w:val="24"/>
                        </w:rPr>
                      </w:pPr>
                      <w:r w:rsidRPr="00025BFA">
                        <w:rPr>
                          <w:rFonts w:ascii="BIZ UDP明朝 Medium" w:eastAsia="BIZ UDP明朝 Medium" w:hAnsi="BIZ UDP明朝 Medium" w:cstheme="majorBidi" w:hint="eastAsia"/>
                          <w:color w:val="000000" w:themeColor="text1"/>
                          <w:kern w:val="24"/>
                          <w:sz w:val="24"/>
                          <w:szCs w:val="24"/>
                        </w:rPr>
                        <w:t xml:space="preserve">①役員・顧問　　　</w:t>
                      </w:r>
                      <w:r w:rsidR="0095791A">
                        <w:rPr>
                          <w:rFonts w:ascii="BIZ UDP明朝 Medium" w:eastAsia="BIZ UDP明朝 Medium" w:hAnsi="BIZ UDP明朝 Medium" w:cstheme="majorBidi" w:hint="eastAsia"/>
                          <w:color w:val="000000" w:themeColor="text1"/>
                          <w:kern w:val="24"/>
                          <w:sz w:val="24"/>
                          <w:szCs w:val="24"/>
                        </w:rPr>
                        <w:t xml:space="preserve">　</w:t>
                      </w:r>
                      <w:r w:rsidRPr="00025BFA">
                        <w:rPr>
                          <w:rFonts w:ascii="BIZ UDP明朝 Medium" w:eastAsia="BIZ UDP明朝 Medium" w:hAnsi="BIZ UDP明朝 Medium" w:cstheme="majorBidi"/>
                          <w:color w:val="000000" w:themeColor="text1"/>
                          <w:kern w:val="24"/>
                          <w:sz w:val="24"/>
                          <w:szCs w:val="24"/>
                        </w:rPr>
                        <w:t>AAA企業</w:t>
                      </w:r>
                    </w:p>
                    <w:p w14:paraId="207079FA" w14:textId="353077A3" w:rsidR="008E4F99" w:rsidRPr="00025BFA" w:rsidRDefault="008E4F99" w:rsidP="00025BFA">
                      <w:pPr>
                        <w:spacing w:line="340" w:lineRule="exact"/>
                        <w:ind w:leftChars="100" w:left="210" w:firstLineChars="200" w:firstLine="480"/>
                        <w:rPr>
                          <w:rFonts w:ascii="BIZ UDP明朝 Medium" w:eastAsia="BIZ UDP明朝 Medium" w:hAnsi="BIZ UDP明朝 Medium" w:cstheme="majorBidi"/>
                          <w:color w:val="000000" w:themeColor="text1"/>
                          <w:kern w:val="24"/>
                          <w:sz w:val="24"/>
                          <w:szCs w:val="24"/>
                        </w:rPr>
                      </w:pPr>
                      <w:r w:rsidRPr="00025BFA">
                        <w:rPr>
                          <w:rFonts w:ascii="BIZ UDP明朝 Medium" w:eastAsia="BIZ UDP明朝 Medium" w:hAnsi="BIZ UDP明朝 Medium" w:cstheme="majorBidi" w:hint="eastAsia"/>
                          <w:color w:val="000000" w:themeColor="text1"/>
                          <w:kern w:val="24"/>
                          <w:sz w:val="24"/>
                          <w:szCs w:val="24"/>
                        </w:rPr>
                        <w:t xml:space="preserve">②株保有・利益　</w:t>
                      </w:r>
                      <w:r w:rsidRPr="00025BFA">
                        <w:rPr>
                          <w:rFonts w:ascii="BIZ UDP明朝 Medium" w:eastAsia="BIZ UDP明朝 Medium" w:hAnsi="BIZ UDP明朝 Medium" w:cstheme="majorBidi"/>
                          <w:color w:val="000000" w:themeColor="text1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r w:rsidR="0095791A">
                        <w:rPr>
                          <w:rFonts w:ascii="BIZ UDP明朝 Medium" w:eastAsia="BIZ UDP明朝 Medium" w:hAnsi="BIZ UDP明朝 Medium" w:cstheme="majorBidi" w:hint="eastAsia"/>
                          <w:color w:val="000000" w:themeColor="text1"/>
                          <w:kern w:val="24"/>
                          <w:sz w:val="24"/>
                          <w:szCs w:val="24"/>
                        </w:rPr>
                        <w:t xml:space="preserve">　</w:t>
                      </w:r>
                      <w:r w:rsidRPr="00025BFA">
                        <w:rPr>
                          <w:rFonts w:ascii="BIZ UDP明朝 Medium" w:eastAsia="BIZ UDP明朝 Medium" w:hAnsi="BIZ UDP明朝 Medium" w:cstheme="majorBidi"/>
                          <w:color w:val="000000" w:themeColor="text1"/>
                          <w:kern w:val="24"/>
                          <w:sz w:val="24"/>
                          <w:szCs w:val="24"/>
                        </w:rPr>
                        <w:t>BBB出版会社</w:t>
                      </w:r>
                    </w:p>
                    <w:p w14:paraId="160437E0" w14:textId="1F6A7B9D" w:rsidR="008E4F99" w:rsidRPr="00025BFA" w:rsidRDefault="008E4F99" w:rsidP="00025BFA">
                      <w:pPr>
                        <w:spacing w:line="340" w:lineRule="exact"/>
                        <w:ind w:leftChars="100" w:left="210" w:firstLineChars="200" w:firstLine="480"/>
                        <w:rPr>
                          <w:rFonts w:ascii="BIZ UDP明朝 Medium" w:eastAsia="BIZ UDP明朝 Medium" w:hAnsi="BIZ UDP明朝 Medium" w:cstheme="majorBidi"/>
                          <w:color w:val="000000" w:themeColor="text1"/>
                          <w:kern w:val="24"/>
                          <w:sz w:val="24"/>
                          <w:szCs w:val="24"/>
                        </w:rPr>
                      </w:pPr>
                      <w:r w:rsidRPr="00025BFA">
                        <w:rPr>
                          <w:rFonts w:ascii="BIZ UDP明朝 Medium" w:eastAsia="BIZ UDP明朝 Medium" w:hAnsi="BIZ UDP明朝 Medium" w:cstheme="majorBidi" w:hint="eastAsia"/>
                          <w:color w:val="000000" w:themeColor="text1"/>
                          <w:kern w:val="24"/>
                          <w:sz w:val="24"/>
                          <w:szCs w:val="24"/>
                        </w:rPr>
                        <w:t xml:space="preserve">③特許権使用料　</w:t>
                      </w:r>
                      <w:r w:rsidR="0095791A">
                        <w:rPr>
                          <w:rFonts w:ascii="BIZ UDP明朝 Medium" w:eastAsia="BIZ UDP明朝 Medium" w:hAnsi="BIZ UDP明朝 Medium" w:cstheme="majorBidi" w:hint="eastAsia"/>
                          <w:color w:val="000000" w:themeColor="text1"/>
                          <w:kern w:val="24"/>
                          <w:sz w:val="24"/>
                          <w:szCs w:val="24"/>
                        </w:rPr>
                        <w:t xml:space="preserve">　</w:t>
                      </w:r>
                      <w:r w:rsidRPr="00025BFA">
                        <w:rPr>
                          <w:rFonts w:ascii="BIZ UDP明朝 Medium" w:eastAsia="BIZ UDP明朝 Medium" w:hAnsi="BIZ UDP明朝 Medium" w:cstheme="majorBidi"/>
                          <w:color w:val="000000" w:themeColor="text1"/>
                          <w:kern w:val="24"/>
                          <w:sz w:val="24"/>
                          <w:szCs w:val="24"/>
                        </w:rPr>
                        <w:t>CCC株式会社</w:t>
                      </w:r>
                    </w:p>
                    <w:p w14:paraId="3AE04DDD" w14:textId="5314EFE1" w:rsidR="008E4F99" w:rsidRPr="00025BFA" w:rsidRDefault="008E4F99" w:rsidP="00025BFA">
                      <w:pPr>
                        <w:spacing w:line="340" w:lineRule="exact"/>
                        <w:ind w:leftChars="100" w:left="210" w:firstLineChars="200" w:firstLine="480"/>
                        <w:rPr>
                          <w:rFonts w:ascii="BIZ UDP明朝 Medium" w:eastAsia="BIZ UDP明朝 Medium" w:hAnsi="BIZ UDP明朝 Medium" w:cstheme="majorBidi"/>
                          <w:color w:val="000000" w:themeColor="text1"/>
                          <w:kern w:val="24"/>
                          <w:sz w:val="24"/>
                          <w:szCs w:val="24"/>
                        </w:rPr>
                      </w:pPr>
                      <w:r w:rsidRPr="00025BFA">
                        <w:rPr>
                          <w:rFonts w:ascii="BIZ UDP明朝 Medium" w:eastAsia="BIZ UDP明朝 Medium" w:hAnsi="BIZ UDP明朝 Medium" w:cstheme="majorBidi" w:hint="eastAsia"/>
                          <w:color w:val="000000" w:themeColor="text1"/>
                          <w:kern w:val="24"/>
                          <w:sz w:val="24"/>
                          <w:szCs w:val="24"/>
                        </w:rPr>
                        <w:t xml:space="preserve">④講演料　　　　 </w:t>
                      </w:r>
                      <w:r w:rsidRPr="00025BFA">
                        <w:rPr>
                          <w:rFonts w:ascii="BIZ UDP明朝 Medium" w:eastAsia="BIZ UDP明朝 Medium" w:hAnsi="BIZ UDP明朝 Medium" w:cstheme="majorBidi"/>
                          <w:color w:val="000000" w:themeColor="text1"/>
                          <w:kern w:val="24"/>
                          <w:sz w:val="24"/>
                          <w:szCs w:val="24"/>
                        </w:rPr>
                        <w:t xml:space="preserve">  </w:t>
                      </w:r>
                      <w:r w:rsidR="0095791A">
                        <w:rPr>
                          <w:rFonts w:ascii="BIZ UDP明朝 Medium" w:eastAsia="BIZ UDP明朝 Medium" w:hAnsi="BIZ UDP明朝 Medium" w:cstheme="majorBidi" w:hint="eastAsia"/>
                          <w:color w:val="000000" w:themeColor="text1"/>
                          <w:kern w:val="24"/>
                          <w:sz w:val="24"/>
                          <w:szCs w:val="24"/>
                        </w:rPr>
                        <w:t xml:space="preserve">　</w:t>
                      </w:r>
                      <w:r w:rsidRPr="00025BFA">
                        <w:rPr>
                          <w:rFonts w:ascii="BIZ UDP明朝 Medium" w:eastAsia="BIZ UDP明朝 Medium" w:hAnsi="BIZ UDP明朝 Medium" w:cstheme="majorBidi"/>
                          <w:color w:val="000000" w:themeColor="text1"/>
                          <w:kern w:val="24"/>
                          <w:sz w:val="24"/>
                          <w:szCs w:val="24"/>
                        </w:rPr>
                        <w:t>UUU</w:t>
                      </w:r>
                    </w:p>
                    <w:p w14:paraId="4A17E7AF" w14:textId="65436D44" w:rsidR="008E4F99" w:rsidRPr="00025BFA" w:rsidRDefault="008E4F99" w:rsidP="00025BFA">
                      <w:pPr>
                        <w:spacing w:line="340" w:lineRule="exact"/>
                        <w:ind w:leftChars="100" w:left="210" w:firstLineChars="200" w:firstLine="480"/>
                        <w:rPr>
                          <w:rFonts w:ascii="BIZ UDP明朝 Medium" w:eastAsia="BIZ UDP明朝 Medium" w:hAnsi="BIZ UDP明朝 Medium" w:cstheme="majorBidi"/>
                          <w:color w:val="000000" w:themeColor="text1"/>
                          <w:kern w:val="24"/>
                          <w:sz w:val="24"/>
                          <w:szCs w:val="24"/>
                        </w:rPr>
                      </w:pPr>
                      <w:r w:rsidRPr="00025BFA">
                        <w:rPr>
                          <w:rFonts w:ascii="BIZ UDP明朝 Medium" w:eastAsia="BIZ UDP明朝 Medium" w:hAnsi="BIZ UDP明朝 Medium" w:cstheme="majorBidi" w:hint="eastAsia"/>
                          <w:color w:val="000000" w:themeColor="text1"/>
                          <w:kern w:val="24"/>
                          <w:sz w:val="24"/>
                          <w:szCs w:val="24"/>
                        </w:rPr>
                        <w:t xml:space="preserve">⑤原稿料　　　　  </w:t>
                      </w:r>
                      <w:r w:rsidRPr="00025BFA">
                        <w:rPr>
                          <w:rFonts w:ascii="BIZ UDP明朝 Medium" w:eastAsia="BIZ UDP明朝 Medium" w:hAnsi="BIZ UDP明朝 Medium" w:cstheme="majorBidi"/>
                          <w:color w:val="000000" w:themeColor="text1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r w:rsidR="0095791A">
                        <w:rPr>
                          <w:rFonts w:ascii="BIZ UDP明朝 Medium" w:eastAsia="BIZ UDP明朝 Medium" w:hAnsi="BIZ UDP明朝 Medium" w:cstheme="majorBidi" w:hint="eastAsia"/>
                          <w:color w:val="000000" w:themeColor="text1"/>
                          <w:kern w:val="24"/>
                          <w:sz w:val="24"/>
                          <w:szCs w:val="24"/>
                        </w:rPr>
                        <w:t xml:space="preserve">　</w:t>
                      </w:r>
                      <w:r w:rsidRPr="00025BFA">
                        <w:rPr>
                          <w:rFonts w:ascii="BIZ UDP明朝 Medium" w:eastAsia="BIZ UDP明朝 Medium" w:hAnsi="BIZ UDP明朝 Medium" w:cstheme="majorBidi"/>
                          <w:color w:val="000000" w:themeColor="text1"/>
                          <w:kern w:val="24"/>
                          <w:sz w:val="24"/>
                          <w:szCs w:val="24"/>
                        </w:rPr>
                        <w:t>XXX</w:t>
                      </w:r>
                    </w:p>
                    <w:p w14:paraId="121FFA98" w14:textId="66C3C46F" w:rsidR="008E4F99" w:rsidRPr="00025BFA" w:rsidRDefault="008E4F99" w:rsidP="00025BFA">
                      <w:pPr>
                        <w:spacing w:line="340" w:lineRule="exact"/>
                        <w:ind w:leftChars="100" w:left="210" w:firstLineChars="200" w:firstLine="480"/>
                        <w:rPr>
                          <w:rFonts w:ascii="BIZ UDP明朝 Medium" w:eastAsia="BIZ UDP明朝 Medium" w:hAnsi="BIZ UDP明朝 Medium" w:cstheme="majorBidi"/>
                          <w:color w:val="000000" w:themeColor="text1"/>
                          <w:kern w:val="24"/>
                          <w:sz w:val="24"/>
                          <w:szCs w:val="24"/>
                        </w:rPr>
                      </w:pPr>
                      <w:r w:rsidRPr="00025BFA">
                        <w:rPr>
                          <w:rFonts w:ascii="BIZ UDP明朝 Medium" w:eastAsia="BIZ UDP明朝 Medium" w:hAnsi="BIZ UDP明朝 Medium" w:cstheme="majorBidi" w:hint="eastAsia"/>
                          <w:color w:val="000000" w:themeColor="text1"/>
                          <w:kern w:val="24"/>
                          <w:sz w:val="24"/>
                          <w:szCs w:val="24"/>
                        </w:rPr>
                        <w:t xml:space="preserve">⑥研究費　　　　 </w:t>
                      </w:r>
                      <w:r w:rsidRPr="00025BFA">
                        <w:rPr>
                          <w:rFonts w:ascii="BIZ UDP明朝 Medium" w:eastAsia="BIZ UDP明朝 Medium" w:hAnsi="BIZ UDP明朝 Medium" w:cstheme="majorBidi"/>
                          <w:color w:val="000000" w:themeColor="text1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r w:rsidR="0095791A">
                        <w:rPr>
                          <w:rFonts w:ascii="BIZ UDP明朝 Medium" w:eastAsia="BIZ UDP明朝 Medium" w:hAnsi="BIZ UDP明朝 Medium" w:cstheme="majorBidi" w:hint="eastAsia"/>
                          <w:color w:val="000000" w:themeColor="text1"/>
                          <w:kern w:val="24"/>
                          <w:sz w:val="24"/>
                          <w:szCs w:val="24"/>
                        </w:rPr>
                        <w:t xml:space="preserve">　</w:t>
                      </w:r>
                      <w:r w:rsidRPr="00025BFA">
                        <w:rPr>
                          <w:rFonts w:ascii="BIZ UDP明朝 Medium" w:eastAsia="BIZ UDP明朝 Medium" w:hAnsi="BIZ UDP明朝 Medium" w:cstheme="majorBidi" w:hint="eastAsia"/>
                          <w:color w:val="000000" w:themeColor="text1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r w:rsidRPr="00025BFA">
                        <w:rPr>
                          <w:rFonts w:ascii="BIZ UDP明朝 Medium" w:eastAsia="BIZ UDP明朝 Medium" w:hAnsi="BIZ UDP明朝 Medium" w:cstheme="majorBidi"/>
                          <w:color w:val="000000" w:themeColor="text1"/>
                          <w:kern w:val="24"/>
                          <w:sz w:val="24"/>
                          <w:szCs w:val="24"/>
                        </w:rPr>
                        <w:t>YYY</w:t>
                      </w:r>
                    </w:p>
                    <w:p w14:paraId="6FDD60C6" w14:textId="7F53C464" w:rsidR="008E4F99" w:rsidRPr="00025BFA" w:rsidRDefault="008E4F99" w:rsidP="00025BFA">
                      <w:pPr>
                        <w:spacing w:line="340" w:lineRule="exact"/>
                        <w:ind w:leftChars="100" w:left="210" w:firstLineChars="200" w:firstLine="480"/>
                        <w:rPr>
                          <w:rFonts w:ascii="BIZ UDP明朝 Medium" w:eastAsia="BIZ UDP明朝 Medium" w:hAnsi="BIZ UDP明朝 Medium" w:cstheme="majorBidi"/>
                          <w:color w:val="000000" w:themeColor="text1"/>
                          <w:kern w:val="24"/>
                          <w:sz w:val="24"/>
                          <w:szCs w:val="24"/>
                        </w:rPr>
                      </w:pPr>
                      <w:r w:rsidRPr="00025BFA">
                        <w:rPr>
                          <w:rFonts w:ascii="BIZ UDP明朝 Medium" w:eastAsia="BIZ UDP明朝 Medium" w:hAnsi="BIZ UDP明朝 Medium" w:cstheme="majorBidi" w:hint="eastAsia"/>
                          <w:color w:val="000000" w:themeColor="text1"/>
                          <w:kern w:val="24"/>
                          <w:sz w:val="24"/>
                          <w:szCs w:val="24"/>
                        </w:rPr>
                        <w:t xml:space="preserve">⑦奨学寄附金　　 </w:t>
                      </w:r>
                      <w:r w:rsidR="0095791A">
                        <w:rPr>
                          <w:rFonts w:ascii="BIZ UDP明朝 Medium" w:eastAsia="BIZ UDP明朝 Medium" w:hAnsi="BIZ UDP明朝 Medium" w:cstheme="majorBidi" w:hint="eastAsia"/>
                          <w:color w:val="000000" w:themeColor="text1"/>
                          <w:kern w:val="24"/>
                          <w:sz w:val="24"/>
                          <w:szCs w:val="24"/>
                        </w:rPr>
                        <w:t xml:space="preserve">　</w:t>
                      </w:r>
                      <w:r w:rsidRPr="00025BFA">
                        <w:rPr>
                          <w:rFonts w:ascii="BIZ UDP明朝 Medium" w:eastAsia="BIZ UDP明朝 Medium" w:hAnsi="BIZ UDP明朝 Medium" w:cstheme="majorBidi"/>
                          <w:color w:val="000000" w:themeColor="text1"/>
                          <w:kern w:val="24"/>
                          <w:sz w:val="24"/>
                          <w:szCs w:val="24"/>
                        </w:rPr>
                        <w:t>ZZZ</w:t>
                      </w:r>
                    </w:p>
                    <w:p w14:paraId="1AD677AE" w14:textId="598B132B" w:rsidR="008E4F99" w:rsidRPr="00025BFA" w:rsidRDefault="008E4F99" w:rsidP="00025BFA">
                      <w:pPr>
                        <w:spacing w:line="340" w:lineRule="exact"/>
                        <w:ind w:leftChars="100" w:left="210" w:firstLineChars="200" w:firstLine="480"/>
                        <w:rPr>
                          <w:rFonts w:ascii="BIZ UDP明朝 Medium" w:eastAsia="BIZ UDP明朝 Medium" w:hAnsi="BIZ UDP明朝 Medium" w:cstheme="majorBidi"/>
                          <w:color w:val="000000" w:themeColor="text1"/>
                          <w:kern w:val="24"/>
                          <w:sz w:val="24"/>
                          <w:szCs w:val="24"/>
                        </w:rPr>
                      </w:pPr>
                      <w:r w:rsidRPr="00326BC8">
                        <w:rPr>
                          <w:rFonts w:ascii="BIZ UDP明朝 Medium" w:eastAsia="BIZ UDP明朝 Medium" w:hAnsi="BIZ UDP明朝 Medium" w:cstheme="majorBidi" w:hint="eastAsia"/>
                          <w:color w:val="000000" w:themeColor="text1"/>
                          <w:kern w:val="24"/>
                          <w:sz w:val="24"/>
                          <w:szCs w:val="24"/>
                        </w:rPr>
                        <w:t>⑧寄附講座</w:t>
                      </w:r>
                      <w:r w:rsidRPr="00326BC8">
                        <w:rPr>
                          <w:rFonts w:ascii="BIZ UDP明朝 Medium" w:eastAsia="BIZ UDP明朝 Medium" w:hAnsi="BIZ UDP明朝 Medium" w:cstheme="majorBidi"/>
                          <w:color w:val="000000" w:themeColor="text1"/>
                          <w:kern w:val="24"/>
                          <w:sz w:val="24"/>
                          <w:szCs w:val="24"/>
                        </w:rPr>
                        <w:t xml:space="preserve">         </w:t>
                      </w:r>
                      <w:r w:rsidR="0095791A">
                        <w:rPr>
                          <w:rFonts w:ascii="BIZ UDP明朝 Medium" w:eastAsia="BIZ UDP明朝 Medium" w:hAnsi="BIZ UDP明朝 Medium" w:cstheme="majorBidi" w:hint="eastAsia"/>
                          <w:color w:val="000000" w:themeColor="text1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r w:rsidRPr="00326BC8">
                        <w:rPr>
                          <w:rFonts w:ascii="BIZ UDP明朝 Medium" w:eastAsia="BIZ UDP明朝 Medium" w:hAnsi="BIZ UDP明朝 Medium" w:cstheme="majorBidi"/>
                          <w:color w:val="000000" w:themeColor="text1"/>
                          <w:kern w:val="24"/>
                          <w:sz w:val="24"/>
                          <w:szCs w:val="24"/>
                        </w:rPr>
                        <w:t>FFF</w:t>
                      </w:r>
                    </w:p>
                    <w:p w14:paraId="30BA097B" w14:textId="77777777" w:rsidR="008E4F99" w:rsidRPr="00025BFA" w:rsidRDefault="008E4F99" w:rsidP="00025BFA">
                      <w:pPr>
                        <w:spacing w:line="340" w:lineRule="exact"/>
                        <w:ind w:leftChars="100" w:left="210" w:firstLineChars="200" w:firstLine="480"/>
                        <w:rPr>
                          <w:rFonts w:ascii="BIZ UDP明朝 Medium" w:eastAsia="BIZ UDP明朝 Medium" w:hAnsi="BIZ UDP明朝 Medium" w:cstheme="majorBidi"/>
                          <w:color w:val="000000" w:themeColor="text1"/>
                          <w:kern w:val="24"/>
                          <w:sz w:val="24"/>
                          <w:szCs w:val="24"/>
                        </w:rPr>
                      </w:pPr>
                      <w:r w:rsidRPr="00025BFA">
                        <w:rPr>
                          <w:rFonts w:ascii="BIZ UDP明朝 Medium" w:eastAsia="BIZ UDP明朝 Medium" w:hAnsi="BIZ UDP明朝 Medium" w:cstheme="majorBidi" w:hint="eastAsia"/>
                          <w:color w:val="000000" w:themeColor="text1"/>
                          <w:kern w:val="24"/>
                          <w:sz w:val="24"/>
                          <w:szCs w:val="24"/>
                        </w:rPr>
                        <w:t xml:space="preserve">⑨その他報酬　　</w:t>
                      </w:r>
                      <w:r w:rsidRPr="00025BFA">
                        <w:rPr>
                          <w:rFonts w:ascii="BIZ UDP明朝 Medium" w:eastAsia="BIZ UDP明朝 Medium" w:hAnsi="BIZ UDP明朝 Medium" w:cstheme="majorBidi"/>
                          <w:color w:val="000000" w:themeColor="text1"/>
                          <w:kern w:val="24"/>
                          <w:sz w:val="24"/>
                          <w:szCs w:val="24"/>
                        </w:rPr>
                        <w:t xml:space="preserve">   TTT</w:t>
                      </w:r>
                    </w:p>
                    <w:p w14:paraId="6C0A8128" w14:textId="759B74A0" w:rsidR="008E4F99" w:rsidRPr="00025BFA" w:rsidRDefault="008E4F99" w:rsidP="00025BFA">
                      <w:pPr>
                        <w:spacing w:line="340" w:lineRule="exact"/>
                        <w:ind w:leftChars="100" w:left="210" w:firstLineChars="200" w:firstLine="480"/>
                        <w:rPr>
                          <w:rFonts w:ascii="BIZ UDP明朝 Medium" w:eastAsia="BIZ UDP明朝 Medium" w:hAnsi="BIZ UDP明朝 Medium" w:cstheme="majorBidi"/>
                          <w:kern w:val="24"/>
                          <w:sz w:val="24"/>
                          <w:szCs w:val="24"/>
                        </w:rPr>
                      </w:pPr>
                      <w:r w:rsidRPr="00025BFA">
                        <w:rPr>
                          <w:rFonts w:ascii="BIZ UDP明朝 Medium" w:eastAsia="BIZ UDP明朝 Medium" w:hAnsi="BIZ UDP明朝 Medium" w:cstheme="majorBidi"/>
                          <w:kern w:val="24"/>
                          <w:sz w:val="24"/>
                          <w:szCs w:val="24"/>
                        </w:rPr>
                        <w:t>⑩</w:t>
                      </w:r>
                      <w:r w:rsidRPr="00025BFA">
                        <w:rPr>
                          <w:rFonts w:ascii="BIZ UDP明朝 Medium" w:eastAsia="BIZ UDP明朝 Medium" w:hAnsi="BIZ UDP明朝 Medium" w:cstheme="majorBidi" w:hint="eastAsia"/>
                          <w:kern w:val="24"/>
                          <w:sz w:val="24"/>
                          <w:szCs w:val="24"/>
                        </w:rPr>
                        <w:t>個人的利害関係</w:t>
                      </w:r>
                      <w:r w:rsidRPr="00025BFA">
                        <w:rPr>
                          <w:rFonts w:ascii="BIZ UDP明朝 Medium" w:eastAsia="BIZ UDP明朝 Medium" w:hAnsi="BIZ UDP明朝 Medium" w:cstheme="majorBidi"/>
                          <w:kern w:val="24"/>
                          <w:sz w:val="24"/>
                          <w:szCs w:val="24"/>
                        </w:rPr>
                        <w:t xml:space="preserve"> SS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92609D4" w14:textId="09893884" w:rsidR="00E463D7" w:rsidRDefault="00E463D7" w:rsidP="00E463D7">
      <w:pPr>
        <w:jc w:val="left"/>
        <w:rPr>
          <w:rFonts w:ascii="ＭＳ ゴシック" w:eastAsia="ＭＳ ゴシック" w:hAnsi="ＭＳ ゴシック"/>
        </w:rPr>
      </w:pPr>
    </w:p>
    <w:p w14:paraId="1353CF1A" w14:textId="6463A783" w:rsidR="00E463D7" w:rsidRDefault="00E463D7" w:rsidP="00E463D7">
      <w:pPr>
        <w:jc w:val="left"/>
        <w:rPr>
          <w:rFonts w:ascii="ＭＳ ゴシック" w:eastAsia="ＭＳ ゴシック" w:hAnsi="ＭＳ ゴシック"/>
        </w:rPr>
      </w:pPr>
    </w:p>
    <w:p w14:paraId="113CDE0F" w14:textId="77777777" w:rsidR="00E463D7" w:rsidRDefault="00E463D7" w:rsidP="00E463D7">
      <w:pPr>
        <w:jc w:val="left"/>
        <w:rPr>
          <w:rFonts w:ascii="ＭＳ ゴシック" w:eastAsia="ＭＳ ゴシック" w:hAnsi="ＭＳ ゴシック"/>
        </w:rPr>
      </w:pPr>
    </w:p>
    <w:p w14:paraId="671F8F1B" w14:textId="77777777" w:rsidR="00E463D7" w:rsidRDefault="00E463D7" w:rsidP="00E463D7">
      <w:pPr>
        <w:jc w:val="left"/>
        <w:rPr>
          <w:rFonts w:ascii="ＭＳ ゴシック" w:eastAsia="ＭＳ ゴシック" w:hAnsi="ＭＳ ゴシック"/>
        </w:rPr>
      </w:pPr>
    </w:p>
    <w:p w14:paraId="40C1FEB6" w14:textId="77777777" w:rsidR="00E463D7" w:rsidRDefault="00E463D7" w:rsidP="00E463D7">
      <w:pPr>
        <w:jc w:val="left"/>
        <w:rPr>
          <w:rFonts w:ascii="ＭＳ ゴシック" w:eastAsia="ＭＳ ゴシック" w:hAnsi="ＭＳ ゴシック"/>
        </w:rPr>
      </w:pPr>
    </w:p>
    <w:p w14:paraId="6D556847" w14:textId="77777777" w:rsidR="00E463D7" w:rsidRDefault="00E463D7" w:rsidP="00E463D7">
      <w:pPr>
        <w:jc w:val="left"/>
        <w:rPr>
          <w:rFonts w:ascii="ＭＳ ゴシック" w:eastAsia="ＭＳ ゴシック" w:hAnsi="ＭＳ ゴシック"/>
        </w:rPr>
      </w:pPr>
    </w:p>
    <w:p w14:paraId="008E55AC" w14:textId="77777777" w:rsidR="00E463D7" w:rsidRPr="003D4AC3" w:rsidRDefault="00E463D7" w:rsidP="00E463D7">
      <w:pPr>
        <w:jc w:val="left"/>
        <w:rPr>
          <w:rFonts w:ascii="ＭＳ ゴシック" w:eastAsia="ＭＳ ゴシック" w:hAnsi="ＭＳ ゴシック"/>
        </w:rPr>
      </w:pPr>
    </w:p>
    <w:p w14:paraId="6F794DEC" w14:textId="77777777" w:rsidR="00E463D7" w:rsidRPr="003D4AC3" w:rsidRDefault="00E463D7" w:rsidP="00E463D7">
      <w:pPr>
        <w:jc w:val="left"/>
        <w:rPr>
          <w:rFonts w:ascii="ＭＳ ゴシック" w:eastAsia="ＭＳ ゴシック" w:hAnsi="ＭＳ ゴシック"/>
        </w:rPr>
      </w:pPr>
    </w:p>
    <w:p w14:paraId="1BAF378C" w14:textId="77777777" w:rsidR="00E463D7" w:rsidRPr="003D4AC3" w:rsidRDefault="00E463D7" w:rsidP="00E463D7">
      <w:pPr>
        <w:rPr>
          <w:rFonts w:asciiTheme="minorHAnsi" w:eastAsiaTheme="minorHAnsi" w:hAnsiTheme="minorHAnsi"/>
          <w:b/>
          <w:bCs/>
          <w:color w:val="FF0000"/>
        </w:rPr>
      </w:pPr>
    </w:p>
    <w:p w14:paraId="2BF2A896" w14:textId="77777777" w:rsidR="00E463D7" w:rsidRPr="003D4AC3" w:rsidRDefault="00E463D7" w:rsidP="00E463D7">
      <w:pPr>
        <w:rPr>
          <w:rFonts w:asciiTheme="minorHAnsi" w:eastAsiaTheme="minorHAnsi" w:hAnsiTheme="minorHAnsi"/>
          <w:color w:val="0070C0"/>
        </w:rPr>
      </w:pPr>
    </w:p>
    <w:p w14:paraId="173A5B36" w14:textId="77777777" w:rsidR="00E463D7" w:rsidRPr="00815B90" w:rsidRDefault="00E463D7" w:rsidP="00E463D7">
      <w:pPr>
        <w:rPr>
          <w:rFonts w:asciiTheme="minorHAnsi" w:eastAsiaTheme="minorHAnsi" w:hAnsiTheme="minorHAnsi"/>
          <w:color w:val="0070C0"/>
        </w:rPr>
      </w:pPr>
    </w:p>
    <w:p w14:paraId="47A7FC6B" w14:textId="77777777" w:rsidR="00E463D7" w:rsidRDefault="00E463D7" w:rsidP="003C7F97">
      <w:pPr>
        <w:jc w:val="center"/>
        <w:rPr>
          <w:rFonts w:ascii="ＭＳ ゴシック" w:eastAsia="ＭＳ ゴシック" w:hAnsi="ＭＳ ゴシック"/>
          <w:sz w:val="24"/>
        </w:rPr>
      </w:pPr>
    </w:p>
    <w:p w14:paraId="09F50FDD" w14:textId="77777777" w:rsidR="00E463D7" w:rsidRDefault="00E463D7" w:rsidP="003C7F97">
      <w:pPr>
        <w:jc w:val="center"/>
        <w:rPr>
          <w:rFonts w:ascii="ＭＳ ゴシック" w:eastAsia="ＭＳ ゴシック" w:hAnsi="ＭＳ ゴシック"/>
          <w:sz w:val="24"/>
        </w:rPr>
      </w:pPr>
    </w:p>
    <w:p w14:paraId="34A191E9" w14:textId="77777777" w:rsidR="00E463D7" w:rsidRDefault="00E463D7" w:rsidP="003C7F97">
      <w:pPr>
        <w:jc w:val="center"/>
        <w:rPr>
          <w:rFonts w:ascii="ＭＳ ゴシック" w:eastAsia="ＭＳ ゴシック" w:hAnsi="ＭＳ ゴシック"/>
          <w:sz w:val="24"/>
        </w:rPr>
      </w:pPr>
    </w:p>
    <w:p w14:paraId="5D0EECFE" w14:textId="77777777" w:rsidR="00E463D7" w:rsidRDefault="00E463D7" w:rsidP="003C7F97">
      <w:pPr>
        <w:jc w:val="center"/>
        <w:rPr>
          <w:rFonts w:ascii="ＭＳ ゴシック" w:eastAsia="ＭＳ ゴシック" w:hAnsi="ＭＳ ゴシック"/>
          <w:sz w:val="24"/>
        </w:rPr>
      </w:pPr>
    </w:p>
    <w:p w14:paraId="368F9D91" w14:textId="77777777" w:rsidR="00E463D7" w:rsidRDefault="00E463D7" w:rsidP="003C7F97">
      <w:pPr>
        <w:jc w:val="center"/>
        <w:rPr>
          <w:rFonts w:ascii="ＭＳ ゴシック" w:eastAsia="ＭＳ ゴシック" w:hAnsi="ＭＳ ゴシック"/>
          <w:sz w:val="24"/>
        </w:rPr>
      </w:pPr>
    </w:p>
    <w:p w14:paraId="1884ABF0" w14:textId="77777777" w:rsidR="00E463D7" w:rsidRDefault="00E463D7" w:rsidP="003C7F97">
      <w:pPr>
        <w:jc w:val="center"/>
        <w:rPr>
          <w:rFonts w:ascii="ＭＳ ゴシック" w:eastAsia="ＭＳ ゴシック" w:hAnsi="ＭＳ ゴシック"/>
          <w:sz w:val="24"/>
        </w:rPr>
      </w:pPr>
    </w:p>
    <w:p w14:paraId="00A0E095" w14:textId="77777777" w:rsidR="00E463D7" w:rsidRDefault="00E463D7" w:rsidP="003C7F97">
      <w:pPr>
        <w:jc w:val="center"/>
        <w:rPr>
          <w:rFonts w:ascii="ＭＳ ゴシック" w:eastAsia="ＭＳ ゴシック" w:hAnsi="ＭＳ ゴシック"/>
          <w:sz w:val="24"/>
        </w:rPr>
      </w:pPr>
    </w:p>
    <w:p w14:paraId="0EFBE6F3" w14:textId="77777777" w:rsidR="00E463D7" w:rsidRDefault="00E463D7" w:rsidP="003C7F97">
      <w:pPr>
        <w:jc w:val="center"/>
        <w:rPr>
          <w:rFonts w:ascii="ＭＳ ゴシック" w:eastAsia="ＭＳ ゴシック" w:hAnsi="ＭＳ ゴシック"/>
          <w:sz w:val="24"/>
        </w:rPr>
      </w:pPr>
    </w:p>
    <w:p w14:paraId="1CB3FEFC" w14:textId="77777777" w:rsidR="00E463D7" w:rsidRDefault="00E463D7" w:rsidP="003C7F97">
      <w:pPr>
        <w:jc w:val="center"/>
        <w:rPr>
          <w:rFonts w:ascii="ＭＳ ゴシック" w:eastAsia="ＭＳ ゴシック" w:hAnsi="ＭＳ ゴシック"/>
          <w:sz w:val="24"/>
        </w:rPr>
      </w:pPr>
    </w:p>
    <w:sectPr w:rsidR="00E463D7" w:rsidSect="00A227B1">
      <w:footerReference w:type="default" r:id="rId9"/>
      <w:type w:val="continuous"/>
      <w:pgSz w:w="11906" w:h="16838"/>
      <w:pgMar w:top="1276" w:right="1077" w:bottom="851" w:left="1077" w:header="851" w:footer="397" w:gutter="0"/>
      <w:pgNumType w:fmt="decimalFullWidth" w:start="1"/>
      <w:cols w:space="720"/>
      <w:docGrid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68E004" w14:textId="77777777" w:rsidR="00B65B05" w:rsidRDefault="00B65B05" w:rsidP="004A58E9">
      <w:r>
        <w:separator/>
      </w:r>
    </w:p>
  </w:endnote>
  <w:endnote w:type="continuationSeparator" w:id="0">
    <w:p w14:paraId="10D90087" w14:textId="77777777" w:rsidR="00B65B05" w:rsidRDefault="00B65B05" w:rsidP="004A58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IZ UDP明朝 Medium">
    <w:panose1 w:val="02020500000000000000"/>
    <w:charset w:val="80"/>
    <w:family w:val="roman"/>
    <w:pitch w:val="variable"/>
    <w:sig w:usb0="E00002F7" w:usb1="2AC7EDF8" w:usb2="00000012" w:usb3="00000000" w:csb0="00020001" w:csb1="00000000"/>
  </w:font>
  <w:font w:name="BIZ UDPゴシック">
    <w:panose1 w:val="020B0400000000000000"/>
    <w:charset w:val="80"/>
    <w:family w:val="modern"/>
    <w:pitch w:val="variable"/>
    <w:sig w:usb0="E00002F7" w:usb1="2AC7EDF8" w:usb2="00000012" w:usb3="00000000" w:csb0="0002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9571BF" w14:textId="291768DD" w:rsidR="008E4F99" w:rsidRDefault="008E4F99">
    <w:pPr>
      <w:pStyle w:val="af"/>
      <w:jc w:val="center"/>
    </w:pPr>
  </w:p>
  <w:p w14:paraId="33398DB8" w14:textId="77777777" w:rsidR="008E4F99" w:rsidRDefault="008E4F99">
    <w:pPr>
      <w:pStyle w:val="af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111AAE" w14:textId="77777777" w:rsidR="00B65B05" w:rsidRDefault="00B65B05" w:rsidP="004A58E9">
      <w:r>
        <w:separator/>
      </w:r>
    </w:p>
  </w:footnote>
  <w:footnote w:type="continuationSeparator" w:id="0">
    <w:p w14:paraId="2A684545" w14:textId="77777777" w:rsidR="00B65B05" w:rsidRDefault="00B65B05" w:rsidP="004A58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F53B7"/>
    <w:multiLevelType w:val="hybridMultilevel"/>
    <w:tmpl w:val="9DB23A3A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21630E7"/>
    <w:multiLevelType w:val="hybridMultilevel"/>
    <w:tmpl w:val="9A5C39D6"/>
    <w:lvl w:ilvl="0" w:tplc="C16021B2">
      <w:start w:val="1"/>
      <w:numFmt w:val="bullet"/>
      <w:lvlText w:val=""/>
      <w:lvlJc w:val="left"/>
      <w:pPr>
        <w:ind w:left="84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" w15:restartNumberingAfterBreak="0">
    <w:nsid w:val="029F2C8A"/>
    <w:multiLevelType w:val="hybridMultilevel"/>
    <w:tmpl w:val="B8647BC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07A620B0"/>
    <w:multiLevelType w:val="hybridMultilevel"/>
    <w:tmpl w:val="4DBE097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09B75B6A"/>
    <w:multiLevelType w:val="hybridMultilevel"/>
    <w:tmpl w:val="2C30B36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0DEA0584"/>
    <w:multiLevelType w:val="hybridMultilevel"/>
    <w:tmpl w:val="E824443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133D40A2"/>
    <w:multiLevelType w:val="hybridMultilevel"/>
    <w:tmpl w:val="986A9010"/>
    <w:lvl w:ilvl="0" w:tplc="DBD2B29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13E84CFC"/>
    <w:multiLevelType w:val="hybridMultilevel"/>
    <w:tmpl w:val="E95CFBE4"/>
    <w:lvl w:ilvl="0" w:tplc="9DC86EC4">
      <w:start w:val="1"/>
      <w:numFmt w:val="decimalFullWidth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157440F6"/>
    <w:multiLevelType w:val="hybridMultilevel"/>
    <w:tmpl w:val="A7BA344A"/>
    <w:lvl w:ilvl="0" w:tplc="AE7C41D8">
      <w:start w:val="1"/>
      <w:numFmt w:val="decimal"/>
      <w:lvlText w:val="%1."/>
      <w:lvlJc w:val="left"/>
      <w:pPr>
        <w:ind w:left="420" w:hanging="420"/>
      </w:pPr>
      <w:rPr>
        <w:rFonts w:asciiTheme="minorHAnsi" w:eastAsiaTheme="minorHAnsi" w:hAnsiTheme="minorHAnsi" w:hint="default"/>
        <w:b/>
        <w:bCs/>
        <w:color w:val="auto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ABCAFC90">
      <w:start w:val="1"/>
      <w:numFmt w:val="decimal"/>
      <w:lvlText w:val="(%3)"/>
      <w:lvlJc w:val="left"/>
      <w:pPr>
        <w:ind w:left="1275" w:hanging="435"/>
      </w:pPr>
      <w:rPr>
        <w:rFonts w:hint="default"/>
        <w:b/>
        <w:sz w:val="24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1B07115B"/>
    <w:multiLevelType w:val="hybridMultilevel"/>
    <w:tmpl w:val="0C9AAD6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20F76485"/>
    <w:multiLevelType w:val="hybridMultilevel"/>
    <w:tmpl w:val="8C448FB6"/>
    <w:lvl w:ilvl="0" w:tplc="DBD2B29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211561CD"/>
    <w:multiLevelType w:val="hybridMultilevel"/>
    <w:tmpl w:val="B65EA440"/>
    <w:lvl w:ilvl="0" w:tplc="A1281C22">
      <w:start w:val="1"/>
      <w:numFmt w:val="decimal"/>
      <w:lvlText w:val="%1."/>
      <w:lvlJc w:val="left"/>
      <w:pPr>
        <w:ind w:left="420" w:hanging="420"/>
      </w:pPr>
      <w:rPr>
        <w:b/>
        <w:bCs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" w15:restartNumberingAfterBreak="0">
    <w:nsid w:val="238D03D1"/>
    <w:multiLevelType w:val="hybridMultilevel"/>
    <w:tmpl w:val="0AB87180"/>
    <w:lvl w:ilvl="0" w:tplc="DBD2B290">
      <w:start w:val="1"/>
      <w:numFmt w:val="bullet"/>
      <w:lvlText w:val=""/>
      <w:lvlJc w:val="left"/>
      <w:pPr>
        <w:ind w:left="63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90" w:hanging="420"/>
      </w:pPr>
      <w:rPr>
        <w:rFonts w:ascii="Wingdings" w:hAnsi="Wingdings" w:hint="default"/>
      </w:rPr>
    </w:lvl>
  </w:abstractNum>
  <w:abstractNum w:abstractNumId="13" w15:restartNumberingAfterBreak="0">
    <w:nsid w:val="27D01757"/>
    <w:multiLevelType w:val="hybridMultilevel"/>
    <w:tmpl w:val="5D784452"/>
    <w:lvl w:ilvl="0" w:tplc="AE7C41D8">
      <w:start w:val="1"/>
      <w:numFmt w:val="decimal"/>
      <w:lvlText w:val="%1."/>
      <w:lvlJc w:val="left"/>
      <w:pPr>
        <w:ind w:left="360" w:hanging="360"/>
      </w:pPr>
      <w:rPr>
        <w:rFonts w:asciiTheme="minorHAnsi" w:eastAsiaTheme="minorHAnsi" w:hAnsiTheme="minorHAnsi" w:hint="default"/>
        <w:b/>
        <w:bCs/>
        <w:color w:val="auto"/>
      </w:rPr>
    </w:lvl>
    <w:lvl w:ilvl="1" w:tplc="5B621E2A">
      <w:start w:val="6"/>
      <w:numFmt w:val="decimalFullWidth"/>
      <w:lvlText w:val="%2."/>
      <w:lvlJc w:val="left"/>
      <w:pPr>
        <w:ind w:left="780" w:hanging="360"/>
      </w:pPr>
      <w:rPr>
        <w:rFonts w:hint="default"/>
        <w:b/>
      </w:rPr>
    </w:lvl>
    <w:lvl w:ilvl="2" w:tplc="899477E8">
      <w:start w:val="1"/>
      <w:numFmt w:val="bullet"/>
      <w:lvlText w:val="・"/>
      <w:lvlJc w:val="left"/>
      <w:pPr>
        <w:ind w:left="1200" w:hanging="360"/>
      </w:pPr>
      <w:rPr>
        <w:rFonts w:ascii="游明朝" w:eastAsia="游明朝" w:hAnsi="游明朝" w:cs="Arial" w:hint="eastAsia"/>
        <w:color w:val="000000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27E2347D"/>
    <w:multiLevelType w:val="hybridMultilevel"/>
    <w:tmpl w:val="0728DC16"/>
    <w:lvl w:ilvl="0" w:tplc="B5946CF8">
      <w:start w:val="1"/>
      <w:numFmt w:val="decimalFullWidth"/>
      <w:lvlText w:val="%1."/>
      <w:lvlJc w:val="left"/>
      <w:pPr>
        <w:ind w:left="360" w:hanging="360"/>
      </w:pPr>
      <w:rPr>
        <w:rFonts w:hint="default"/>
        <w:sz w:val="21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281E4B01"/>
    <w:multiLevelType w:val="hybridMultilevel"/>
    <w:tmpl w:val="30EC1C66"/>
    <w:lvl w:ilvl="0" w:tplc="C5D4FB3A">
      <w:start w:val="1"/>
      <w:numFmt w:val="decimal"/>
      <w:lvlText w:val="(%1)"/>
      <w:lvlJc w:val="left"/>
      <w:pPr>
        <w:ind w:left="840" w:hanging="420"/>
      </w:pPr>
      <w:rPr>
        <w:rFonts w:hint="default"/>
        <w:b/>
        <w:bCs/>
        <w:color w:val="auto"/>
        <w:sz w:val="24"/>
        <w:szCs w:val="24"/>
      </w:r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16" w15:restartNumberingAfterBreak="0">
    <w:nsid w:val="2A623E2B"/>
    <w:multiLevelType w:val="hybridMultilevel"/>
    <w:tmpl w:val="6C7EB74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7" w15:restartNumberingAfterBreak="0">
    <w:nsid w:val="2E897F85"/>
    <w:multiLevelType w:val="hybridMultilevel"/>
    <w:tmpl w:val="D7E88E4A"/>
    <w:lvl w:ilvl="0" w:tplc="DBD2B29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DBD2B290">
      <w:start w:val="1"/>
      <w:numFmt w:val="bullet"/>
      <w:lvlText w:val="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333538EA"/>
    <w:multiLevelType w:val="hybridMultilevel"/>
    <w:tmpl w:val="701EC612"/>
    <w:lvl w:ilvl="0" w:tplc="52FE2B8E">
      <w:start w:val="1"/>
      <w:numFmt w:val="decimal"/>
      <w:lvlText w:val="(%1)"/>
      <w:lvlJc w:val="left"/>
      <w:pPr>
        <w:ind w:left="420" w:hanging="420"/>
      </w:pPr>
      <w:rPr>
        <w:rFonts w:hint="default"/>
        <w:color w:val="auto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9" w15:restartNumberingAfterBreak="0">
    <w:nsid w:val="33504CC7"/>
    <w:multiLevelType w:val="hybridMultilevel"/>
    <w:tmpl w:val="432EAC3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82102A1"/>
    <w:multiLevelType w:val="hybridMultilevel"/>
    <w:tmpl w:val="D4DC764E"/>
    <w:lvl w:ilvl="0" w:tplc="DBD2B29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38EE4392"/>
    <w:multiLevelType w:val="hybridMultilevel"/>
    <w:tmpl w:val="1542EA6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2" w15:restartNumberingAfterBreak="0">
    <w:nsid w:val="3905241C"/>
    <w:multiLevelType w:val="hybridMultilevel"/>
    <w:tmpl w:val="22206D32"/>
    <w:lvl w:ilvl="0" w:tplc="AE7C41D8">
      <w:start w:val="1"/>
      <w:numFmt w:val="decimal"/>
      <w:lvlText w:val="%1."/>
      <w:lvlJc w:val="left"/>
      <w:pPr>
        <w:ind w:left="420" w:hanging="420"/>
      </w:pPr>
      <w:rPr>
        <w:rFonts w:asciiTheme="minorHAnsi" w:eastAsiaTheme="minorHAnsi" w:hAnsiTheme="minorHAnsi" w:hint="default"/>
        <w:b/>
        <w:bCs/>
        <w:color w:val="auto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3" w15:restartNumberingAfterBreak="0">
    <w:nsid w:val="39C4635D"/>
    <w:multiLevelType w:val="hybridMultilevel"/>
    <w:tmpl w:val="4AC4AFC4"/>
    <w:lvl w:ilvl="0" w:tplc="52FE2B8E">
      <w:start w:val="1"/>
      <w:numFmt w:val="decimal"/>
      <w:lvlText w:val="(%1)"/>
      <w:lvlJc w:val="left"/>
      <w:pPr>
        <w:ind w:left="420" w:hanging="420"/>
      </w:pPr>
      <w:rPr>
        <w:rFonts w:hint="default"/>
        <w:color w:val="auto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4" w15:restartNumberingAfterBreak="0">
    <w:nsid w:val="3B2A0A09"/>
    <w:multiLevelType w:val="hybridMultilevel"/>
    <w:tmpl w:val="51F0E9F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5" w15:restartNumberingAfterBreak="0">
    <w:nsid w:val="45DA761D"/>
    <w:multiLevelType w:val="hybridMultilevel"/>
    <w:tmpl w:val="62DE44BC"/>
    <w:lvl w:ilvl="0" w:tplc="52FE2B8E">
      <w:start w:val="1"/>
      <w:numFmt w:val="decimal"/>
      <w:lvlText w:val="(%1)"/>
      <w:lvlJc w:val="left"/>
      <w:pPr>
        <w:ind w:left="360" w:hanging="360"/>
      </w:pPr>
      <w:rPr>
        <w:rFonts w:hint="default"/>
        <w:color w:val="auto"/>
      </w:rPr>
    </w:lvl>
    <w:lvl w:ilvl="1" w:tplc="59C079DA">
      <w:start w:val="6"/>
      <w:numFmt w:val="decimal"/>
      <w:lvlText w:val="%2."/>
      <w:lvlJc w:val="left"/>
      <w:pPr>
        <w:ind w:left="780" w:hanging="360"/>
      </w:pPr>
      <w:rPr>
        <w:rFonts w:hint="default"/>
        <w:b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6" w15:restartNumberingAfterBreak="0">
    <w:nsid w:val="475A0C6F"/>
    <w:multiLevelType w:val="hybridMultilevel"/>
    <w:tmpl w:val="038A2DE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1">
      <w:start w:val="1"/>
      <w:numFmt w:val="bullet"/>
      <w:lvlText w:val="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4FF7758D"/>
    <w:multiLevelType w:val="hybridMultilevel"/>
    <w:tmpl w:val="FF7CFFC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51085D18"/>
    <w:multiLevelType w:val="hybridMultilevel"/>
    <w:tmpl w:val="412ECD26"/>
    <w:lvl w:ilvl="0" w:tplc="52FE2B8E">
      <w:start w:val="1"/>
      <w:numFmt w:val="decimal"/>
      <w:lvlText w:val="(%1)"/>
      <w:lvlJc w:val="left"/>
      <w:pPr>
        <w:ind w:left="540" w:hanging="420"/>
      </w:pPr>
      <w:rPr>
        <w:rFonts w:hint="default"/>
        <w:color w:val="auto"/>
      </w:rPr>
    </w:lvl>
    <w:lvl w:ilvl="1" w:tplc="04090017" w:tentative="1">
      <w:start w:val="1"/>
      <w:numFmt w:val="aiueoFullWidth"/>
      <w:lvlText w:val="(%2)"/>
      <w:lvlJc w:val="left"/>
      <w:pPr>
        <w:ind w:left="960" w:hanging="420"/>
      </w:pPr>
    </w:lvl>
    <w:lvl w:ilvl="2" w:tplc="04090011">
      <w:start w:val="1"/>
      <w:numFmt w:val="decimalEnclosedCircle"/>
      <w:lvlText w:val="%3"/>
      <w:lvlJc w:val="left"/>
      <w:pPr>
        <w:ind w:left="1380" w:hanging="420"/>
      </w:pPr>
    </w:lvl>
    <w:lvl w:ilvl="3" w:tplc="0409000F" w:tentative="1">
      <w:start w:val="1"/>
      <w:numFmt w:val="decimal"/>
      <w:lvlText w:val="%4."/>
      <w:lvlJc w:val="left"/>
      <w:pPr>
        <w:ind w:left="1800" w:hanging="420"/>
      </w:pPr>
    </w:lvl>
    <w:lvl w:ilvl="4" w:tplc="04090017" w:tentative="1">
      <w:start w:val="1"/>
      <w:numFmt w:val="aiueoFullWidth"/>
      <w:lvlText w:val="(%5)"/>
      <w:lvlJc w:val="left"/>
      <w:pPr>
        <w:ind w:left="22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20"/>
      </w:pPr>
    </w:lvl>
    <w:lvl w:ilvl="6" w:tplc="0409000F" w:tentative="1">
      <w:start w:val="1"/>
      <w:numFmt w:val="decimal"/>
      <w:lvlText w:val="%7."/>
      <w:lvlJc w:val="left"/>
      <w:pPr>
        <w:ind w:left="3060" w:hanging="420"/>
      </w:pPr>
    </w:lvl>
    <w:lvl w:ilvl="7" w:tplc="04090017" w:tentative="1">
      <w:start w:val="1"/>
      <w:numFmt w:val="aiueoFullWidth"/>
      <w:lvlText w:val="(%8)"/>
      <w:lvlJc w:val="left"/>
      <w:pPr>
        <w:ind w:left="348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00" w:hanging="420"/>
      </w:pPr>
    </w:lvl>
  </w:abstractNum>
  <w:abstractNum w:abstractNumId="29" w15:restartNumberingAfterBreak="0">
    <w:nsid w:val="52E27D2B"/>
    <w:multiLevelType w:val="hybridMultilevel"/>
    <w:tmpl w:val="CA1E8082"/>
    <w:lvl w:ilvl="0" w:tplc="52FE2B8E">
      <w:start w:val="1"/>
      <w:numFmt w:val="decimal"/>
      <w:lvlText w:val="(%1)"/>
      <w:lvlJc w:val="left"/>
      <w:pPr>
        <w:ind w:left="840" w:hanging="420"/>
      </w:pPr>
      <w:rPr>
        <w:rFonts w:hint="default"/>
        <w:color w:val="auto"/>
      </w:r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30" w15:restartNumberingAfterBreak="0">
    <w:nsid w:val="53773A3A"/>
    <w:multiLevelType w:val="multilevel"/>
    <w:tmpl w:val="F2A43AB2"/>
    <w:lvl w:ilvl="0">
      <w:start w:val="1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(%2)"/>
      <w:lvlJc w:val="left"/>
      <w:pPr>
        <w:ind w:left="840" w:hanging="420"/>
      </w:pPr>
    </w:lvl>
    <w:lvl w:ilvl="2">
      <w:start w:val="1"/>
      <w:numFmt w:val="decimal"/>
      <w:lvlText w:val="%3"/>
      <w:lvlJc w:val="lef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decimal"/>
      <w:lvlText w:val="(%5)"/>
      <w:lvlJc w:val="left"/>
      <w:pPr>
        <w:ind w:left="2100" w:hanging="420"/>
      </w:pPr>
    </w:lvl>
    <w:lvl w:ilvl="5">
      <w:start w:val="1"/>
      <w:numFmt w:val="decimal"/>
      <w:lvlText w:val="%6"/>
      <w:lvlJc w:val="lef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decimal"/>
      <w:lvlText w:val="(%8)"/>
      <w:lvlJc w:val="left"/>
      <w:pPr>
        <w:ind w:left="3360" w:hanging="420"/>
      </w:pPr>
    </w:lvl>
    <w:lvl w:ilvl="8">
      <w:start w:val="1"/>
      <w:numFmt w:val="decimal"/>
      <w:lvlText w:val="%9"/>
      <w:lvlJc w:val="left"/>
      <w:pPr>
        <w:ind w:left="3780" w:hanging="420"/>
      </w:pPr>
    </w:lvl>
  </w:abstractNum>
  <w:abstractNum w:abstractNumId="31" w15:restartNumberingAfterBreak="0">
    <w:nsid w:val="53E71A32"/>
    <w:multiLevelType w:val="hybridMultilevel"/>
    <w:tmpl w:val="ED2E9F0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2" w15:restartNumberingAfterBreak="0">
    <w:nsid w:val="549E757F"/>
    <w:multiLevelType w:val="hybridMultilevel"/>
    <w:tmpl w:val="B8DC4EC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3" w15:restartNumberingAfterBreak="0">
    <w:nsid w:val="59211753"/>
    <w:multiLevelType w:val="hybridMultilevel"/>
    <w:tmpl w:val="243C9B20"/>
    <w:lvl w:ilvl="0" w:tplc="DBD2B29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4" w15:restartNumberingAfterBreak="0">
    <w:nsid w:val="5EB4775F"/>
    <w:multiLevelType w:val="hybridMultilevel"/>
    <w:tmpl w:val="833E7B0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5" w15:restartNumberingAfterBreak="0">
    <w:nsid w:val="621F06FE"/>
    <w:multiLevelType w:val="hybridMultilevel"/>
    <w:tmpl w:val="EB3AB20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6" w15:restartNumberingAfterBreak="0">
    <w:nsid w:val="6340638A"/>
    <w:multiLevelType w:val="hybridMultilevel"/>
    <w:tmpl w:val="CC3CA8B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DBD2B290">
      <w:start w:val="1"/>
      <w:numFmt w:val="bullet"/>
      <w:lvlText w:val=""/>
      <w:lvlJc w:val="left"/>
      <w:pPr>
        <w:ind w:left="840" w:hanging="420"/>
      </w:pPr>
      <w:rPr>
        <w:rFonts w:ascii="Wingdings" w:hAnsi="Wingdings" w:hint="default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7" w15:restartNumberingAfterBreak="0">
    <w:nsid w:val="65F93C9A"/>
    <w:multiLevelType w:val="hybridMultilevel"/>
    <w:tmpl w:val="455437CE"/>
    <w:lvl w:ilvl="0" w:tplc="52FE2B8E">
      <w:start w:val="1"/>
      <w:numFmt w:val="decimal"/>
      <w:lvlText w:val="(%1)"/>
      <w:lvlJc w:val="left"/>
      <w:pPr>
        <w:ind w:left="420" w:hanging="420"/>
      </w:pPr>
      <w:rPr>
        <w:rFonts w:hint="default"/>
        <w:color w:val="auto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8" w15:restartNumberingAfterBreak="0">
    <w:nsid w:val="77443A84"/>
    <w:multiLevelType w:val="hybridMultilevel"/>
    <w:tmpl w:val="C5C6BF44"/>
    <w:lvl w:ilvl="0" w:tplc="C374E99C">
      <w:start w:val="1"/>
      <w:numFmt w:val="decimalFullWidth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9" w15:restartNumberingAfterBreak="0">
    <w:nsid w:val="7E8C026D"/>
    <w:multiLevelType w:val="hybridMultilevel"/>
    <w:tmpl w:val="BDC83576"/>
    <w:lvl w:ilvl="0" w:tplc="AE7C41D8">
      <w:start w:val="1"/>
      <w:numFmt w:val="decimal"/>
      <w:lvlText w:val="%1."/>
      <w:lvlJc w:val="left"/>
      <w:pPr>
        <w:ind w:left="420" w:hanging="420"/>
      </w:pPr>
      <w:rPr>
        <w:rFonts w:asciiTheme="minorHAnsi" w:eastAsiaTheme="minorHAnsi" w:hAnsiTheme="minorHAnsi" w:hint="default"/>
        <w:b/>
        <w:bCs/>
        <w:color w:val="auto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1985692703">
    <w:abstractNumId w:val="30"/>
  </w:num>
  <w:num w:numId="2" w16cid:durableId="709843534">
    <w:abstractNumId w:val="12"/>
  </w:num>
  <w:num w:numId="3" w16cid:durableId="1047609304">
    <w:abstractNumId w:val="3"/>
  </w:num>
  <w:num w:numId="4" w16cid:durableId="6173276">
    <w:abstractNumId w:val="13"/>
  </w:num>
  <w:num w:numId="5" w16cid:durableId="1561936701">
    <w:abstractNumId w:val="16"/>
  </w:num>
  <w:num w:numId="6" w16cid:durableId="1064376638">
    <w:abstractNumId w:val="36"/>
  </w:num>
  <w:num w:numId="7" w16cid:durableId="47648831">
    <w:abstractNumId w:val="19"/>
  </w:num>
  <w:num w:numId="8" w16cid:durableId="1257860142">
    <w:abstractNumId w:val="31"/>
  </w:num>
  <w:num w:numId="9" w16cid:durableId="352264341">
    <w:abstractNumId w:val="17"/>
  </w:num>
  <w:num w:numId="10" w16cid:durableId="1386031435">
    <w:abstractNumId w:val="1"/>
  </w:num>
  <w:num w:numId="11" w16cid:durableId="232014606">
    <w:abstractNumId w:val="25"/>
  </w:num>
  <w:num w:numId="12" w16cid:durableId="1322267991">
    <w:abstractNumId w:val="11"/>
  </w:num>
  <w:num w:numId="13" w16cid:durableId="1080754837">
    <w:abstractNumId w:val="20"/>
  </w:num>
  <w:num w:numId="14" w16cid:durableId="137769820">
    <w:abstractNumId w:val="33"/>
  </w:num>
  <w:num w:numId="15" w16cid:durableId="386223157">
    <w:abstractNumId w:val="10"/>
  </w:num>
  <w:num w:numId="16" w16cid:durableId="1329333302">
    <w:abstractNumId w:val="0"/>
  </w:num>
  <w:num w:numId="17" w16cid:durableId="1976324851">
    <w:abstractNumId w:val="2"/>
  </w:num>
  <w:num w:numId="18" w16cid:durableId="1149861076">
    <w:abstractNumId w:val="6"/>
  </w:num>
  <w:num w:numId="19" w16cid:durableId="192035398">
    <w:abstractNumId w:val="4"/>
  </w:num>
  <w:num w:numId="20" w16cid:durableId="1538930779">
    <w:abstractNumId w:val="9"/>
  </w:num>
  <w:num w:numId="21" w16cid:durableId="1981498211">
    <w:abstractNumId w:val="32"/>
  </w:num>
  <w:num w:numId="22" w16cid:durableId="628441931">
    <w:abstractNumId w:val="27"/>
  </w:num>
  <w:num w:numId="23" w16cid:durableId="407464231">
    <w:abstractNumId w:val="21"/>
  </w:num>
  <w:num w:numId="24" w16cid:durableId="747725625">
    <w:abstractNumId w:val="14"/>
  </w:num>
  <w:num w:numId="25" w16cid:durableId="967853079">
    <w:abstractNumId w:val="24"/>
  </w:num>
  <w:num w:numId="26" w16cid:durableId="1705904184">
    <w:abstractNumId w:val="5"/>
  </w:num>
  <w:num w:numId="27" w16cid:durableId="1532263739">
    <w:abstractNumId w:val="26"/>
  </w:num>
  <w:num w:numId="28" w16cid:durableId="964654525">
    <w:abstractNumId w:val="34"/>
  </w:num>
  <w:num w:numId="29" w16cid:durableId="258375426">
    <w:abstractNumId w:val="8"/>
  </w:num>
  <w:num w:numId="30" w16cid:durableId="392119625">
    <w:abstractNumId w:val="39"/>
  </w:num>
  <w:num w:numId="31" w16cid:durableId="356085689">
    <w:abstractNumId w:val="22"/>
  </w:num>
  <w:num w:numId="32" w16cid:durableId="61490904">
    <w:abstractNumId w:val="18"/>
  </w:num>
  <w:num w:numId="33" w16cid:durableId="824469706">
    <w:abstractNumId w:val="28"/>
  </w:num>
  <w:num w:numId="34" w16cid:durableId="1363164488">
    <w:abstractNumId w:val="23"/>
  </w:num>
  <w:num w:numId="35" w16cid:durableId="1968466610">
    <w:abstractNumId w:val="15"/>
  </w:num>
  <w:num w:numId="36" w16cid:durableId="302663131">
    <w:abstractNumId w:val="29"/>
  </w:num>
  <w:num w:numId="37" w16cid:durableId="674384837">
    <w:abstractNumId w:val="37"/>
  </w:num>
  <w:num w:numId="38" w16cid:durableId="39717682">
    <w:abstractNumId w:val="7"/>
  </w:num>
  <w:num w:numId="39" w16cid:durableId="620381441">
    <w:abstractNumId w:val="38"/>
  </w:num>
  <w:num w:numId="40" w16cid:durableId="1907839243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drawingGridHorizontalSpacing w:val="193"/>
  <w:drawingGridVerticalSpacing w:val="291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3MjKyMDIytTQyNDFW0lEKTi0uzszPAykwNKoFAMPdP2MtAAAA"/>
  </w:docVars>
  <w:rsids>
    <w:rsidRoot w:val="00027C8E"/>
    <w:rsid w:val="00003500"/>
    <w:rsid w:val="00003715"/>
    <w:rsid w:val="00004252"/>
    <w:rsid w:val="000059EE"/>
    <w:rsid w:val="00007999"/>
    <w:rsid w:val="0001272E"/>
    <w:rsid w:val="00015177"/>
    <w:rsid w:val="00022D59"/>
    <w:rsid w:val="0002302D"/>
    <w:rsid w:val="00025BFA"/>
    <w:rsid w:val="00027C8E"/>
    <w:rsid w:val="00030C58"/>
    <w:rsid w:val="0003463E"/>
    <w:rsid w:val="00034A0D"/>
    <w:rsid w:val="00041CD0"/>
    <w:rsid w:val="00043253"/>
    <w:rsid w:val="00044ED1"/>
    <w:rsid w:val="00047FED"/>
    <w:rsid w:val="00052DB4"/>
    <w:rsid w:val="00056385"/>
    <w:rsid w:val="000565FE"/>
    <w:rsid w:val="00057D36"/>
    <w:rsid w:val="00061E23"/>
    <w:rsid w:val="0006372D"/>
    <w:rsid w:val="000739D4"/>
    <w:rsid w:val="000823B6"/>
    <w:rsid w:val="000830DE"/>
    <w:rsid w:val="000858AF"/>
    <w:rsid w:val="00086C89"/>
    <w:rsid w:val="00092160"/>
    <w:rsid w:val="000A06AC"/>
    <w:rsid w:val="000A195D"/>
    <w:rsid w:val="000A6BB8"/>
    <w:rsid w:val="000B57A6"/>
    <w:rsid w:val="000B6C48"/>
    <w:rsid w:val="000B7844"/>
    <w:rsid w:val="000C2AA6"/>
    <w:rsid w:val="000C347E"/>
    <w:rsid w:val="000C5C73"/>
    <w:rsid w:val="000C6D02"/>
    <w:rsid w:val="000E12F1"/>
    <w:rsid w:val="000E3E89"/>
    <w:rsid w:val="000E6315"/>
    <w:rsid w:val="001032A5"/>
    <w:rsid w:val="00104CFA"/>
    <w:rsid w:val="00105455"/>
    <w:rsid w:val="00106600"/>
    <w:rsid w:val="001067BF"/>
    <w:rsid w:val="00111E43"/>
    <w:rsid w:val="0012459F"/>
    <w:rsid w:val="00137B66"/>
    <w:rsid w:val="00143ABE"/>
    <w:rsid w:val="00145D92"/>
    <w:rsid w:val="00152BE0"/>
    <w:rsid w:val="0016205A"/>
    <w:rsid w:val="0016226F"/>
    <w:rsid w:val="001633C6"/>
    <w:rsid w:val="00176E01"/>
    <w:rsid w:val="00180A68"/>
    <w:rsid w:val="00181226"/>
    <w:rsid w:val="00181D00"/>
    <w:rsid w:val="00184D0E"/>
    <w:rsid w:val="00193146"/>
    <w:rsid w:val="00194AFA"/>
    <w:rsid w:val="00195A97"/>
    <w:rsid w:val="001A09B3"/>
    <w:rsid w:val="001A2465"/>
    <w:rsid w:val="001B3B8C"/>
    <w:rsid w:val="001B5471"/>
    <w:rsid w:val="001B7D51"/>
    <w:rsid w:val="001C6BF1"/>
    <w:rsid w:val="001C6EFA"/>
    <w:rsid w:val="001C778E"/>
    <w:rsid w:val="001C7AA5"/>
    <w:rsid w:val="001E0FB7"/>
    <w:rsid w:val="001E6BE3"/>
    <w:rsid w:val="001E7686"/>
    <w:rsid w:val="001F1EA8"/>
    <w:rsid w:val="00200F0B"/>
    <w:rsid w:val="0020601C"/>
    <w:rsid w:val="0020696F"/>
    <w:rsid w:val="00216F36"/>
    <w:rsid w:val="002222DC"/>
    <w:rsid w:val="00225419"/>
    <w:rsid w:val="00226946"/>
    <w:rsid w:val="002323B8"/>
    <w:rsid w:val="002351A7"/>
    <w:rsid w:val="002443DC"/>
    <w:rsid w:val="00246A1F"/>
    <w:rsid w:val="00255BC0"/>
    <w:rsid w:val="00260212"/>
    <w:rsid w:val="0026086D"/>
    <w:rsid w:val="00264438"/>
    <w:rsid w:val="002705BA"/>
    <w:rsid w:val="002734A7"/>
    <w:rsid w:val="0027364A"/>
    <w:rsid w:val="0027432D"/>
    <w:rsid w:val="00275EF1"/>
    <w:rsid w:val="002806C7"/>
    <w:rsid w:val="002835F5"/>
    <w:rsid w:val="002855B1"/>
    <w:rsid w:val="002937B8"/>
    <w:rsid w:val="00295173"/>
    <w:rsid w:val="002A0062"/>
    <w:rsid w:val="002A1F97"/>
    <w:rsid w:val="002A2CB4"/>
    <w:rsid w:val="002A3A81"/>
    <w:rsid w:val="002A4C6D"/>
    <w:rsid w:val="002A533B"/>
    <w:rsid w:val="002B0DF9"/>
    <w:rsid w:val="002B52E6"/>
    <w:rsid w:val="002B7EBE"/>
    <w:rsid w:val="002C1009"/>
    <w:rsid w:val="002C3507"/>
    <w:rsid w:val="002C56E1"/>
    <w:rsid w:val="002C59BF"/>
    <w:rsid w:val="002D2B76"/>
    <w:rsid w:val="002D7CC6"/>
    <w:rsid w:val="002E56C1"/>
    <w:rsid w:val="002F0D18"/>
    <w:rsid w:val="002F2030"/>
    <w:rsid w:val="003066FA"/>
    <w:rsid w:val="003160F1"/>
    <w:rsid w:val="00320714"/>
    <w:rsid w:val="0032605F"/>
    <w:rsid w:val="00326BC8"/>
    <w:rsid w:val="00345FDC"/>
    <w:rsid w:val="00351C70"/>
    <w:rsid w:val="003522EE"/>
    <w:rsid w:val="00361AF9"/>
    <w:rsid w:val="00371B7C"/>
    <w:rsid w:val="00374549"/>
    <w:rsid w:val="00375462"/>
    <w:rsid w:val="00380562"/>
    <w:rsid w:val="0039020F"/>
    <w:rsid w:val="00394203"/>
    <w:rsid w:val="00395415"/>
    <w:rsid w:val="0039647E"/>
    <w:rsid w:val="00397321"/>
    <w:rsid w:val="003A283A"/>
    <w:rsid w:val="003A31F7"/>
    <w:rsid w:val="003A3701"/>
    <w:rsid w:val="003A4342"/>
    <w:rsid w:val="003A5DA0"/>
    <w:rsid w:val="003A7D61"/>
    <w:rsid w:val="003B072E"/>
    <w:rsid w:val="003B36DC"/>
    <w:rsid w:val="003C29EE"/>
    <w:rsid w:val="003C4AE8"/>
    <w:rsid w:val="003C7F97"/>
    <w:rsid w:val="003D0B6C"/>
    <w:rsid w:val="003E4982"/>
    <w:rsid w:val="003E4EA2"/>
    <w:rsid w:val="003F6F82"/>
    <w:rsid w:val="003F7651"/>
    <w:rsid w:val="003F79F7"/>
    <w:rsid w:val="00400E14"/>
    <w:rsid w:val="00402420"/>
    <w:rsid w:val="0041461B"/>
    <w:rsid w:val="004179A6"/>
    <w:rsid w:val="004229FC"/>
    <w:rsid w:val="00423D91"/>
    <w:rsid w:val="004313CB"/>
    <w:rsid w:val="00431B22"/>
    <w:rsid w:val="0044127A"/>
    <w:rsid w:val="0044405B"/>
    <w:rsid w:val="00444760"/>
    <w:rsid w:val="0044491E"/>
    <w:rsid w:val="00451223"/>
    <w:rsid w:val="00453196"/>
    <w:rsid w:val="00460F49"/>
    <w:rsid w:val="00485AF2"/>
    <w:rsid w:val="00487769"/>
    <w:rsid w:val="00491F26"/>
    <w:rsid w:val="004948E2"/>
    <w:rsid w:val="004954F9"/>
    <w:rsid w:val="004956C7"/>
    <w:rsid w:val="00496083"/>
    <w:rsid w:val="004A19A9"/>
    <w:rsid w:val="004A2A02"/>
    <w:rsid w:val="004A32E5"/>
    <w:rsid w:val="004A3597"/>
    <w:rsid w:val="004A39AD"/>
    <w:rsid w:val="004A58E9"/>
    <w:rsid w:val="004A5E14"/>
    <w:rsid w:val="004A73BB"/>
    <w:rsid w:val="004C7098"/>
    <w:rsid w:val="004D019D"/>
    <w:rsid w:val="004D0202"/>
    <w:rsid w:val="004D108F"/>
    <w:rsid w:val="004D3B90"/>
    <w:rsid w:val="004D6363"/>
    <w:rsid w:val="004E5E7A"/>
    <w:rsid w:val="004E6EEA"/>
    <w:rsid w:val="004F0597"/>
    <w:rsid w:val="004F2146"/>
    <w:rsid w:val="004F768D"/>
    <w:rsid w:val="00510377"/>
    <w:rsid w:val="005153D9"/>
    <w:rsid w:val="005215C6"/>
    <w:rsid w:val="005519E6"/>
    <w:rsid w:val="00552E73"/>
    <w:rsid w:val="00557F92"/>
    <w:rsid w:val="00567753"/>
    <w:rsid w:val="00572E7D"/>
    <w:rsid w:val="005778D4"/>
    <w:rsid w:val="005819FB"/>
    <w:rsid w:val="00583FF8"/>
    <w:rsid w:val="00594631"/>
    <w:rsid w:val="00594871"/>
    <w:rsid w:val="00595268"/>
    <w:rsid w:val="005A10B5"/>
    <w:rsid w:val="005A432D"/>
    <w:rsid w:val="005B067D"/>
    <w:rsid w:val="005B3D5F"/>
    <w:rsid w:val="005B47C5"/>
    <w:rsid w:val="005B523A"/>
    <w:rsid w:val="005D5849"/>
    <w:rsid w:val="005E4FDC"/>
    <w:rsid w:val="005F5D3E"/>
    <w:rsid w:val="005F6540"/>
    <w:rsid w:val="00601017"/>
    <w:rsid w:val="006046DD"/>
    <w:rsid w:val="006070B3"/>
    <w:rsid w:val="00612EF2"/>
    <w:rsid w:val="006137D3"/>
    <w:rsid w:val="00614ABB"/>
    <w:rsid w:val="00622221"/>
    <w:rsid w:val="006303E5"/>
    <w:rsid w:val="0063195E"/>
    <w:rsid w:val="00631CAD"/>
    <w:rsid w:val="006431A6"/>
    <w:rsid w:val="00643B37"/>
    <w:rsid w:val="00644681"/>
    <w:rsid w:val="00650DC6"/>
    <w:rsid w:val="00651D44"/>
    <w:rsid w:val="00655CA3"/>
    <w:rsid w:val="00661144"/>
    <w:rsid w:val="006640DC"/>
    <w:rsid w:val="00664613"/>
    <w:rsid w:val="006704C5"/>
    <w:rsid w:val="006718B3"/>
    <w:rsid w:val="006755D2"/>
    <w:rsid w:val="00680C06"/>
    <w:rsid w:val="00680E4A"/>
    <w:rsid w:val="00683ED7"/>
    <w:rsid w:val="006845DD"/>
    <w:rsid w:val="00684BA2"/>
    <w:rsid w:val="006860A8"/>
    <w:rsid w:val="006904F0"/>
    <w:rsid w:val="006A4D41"/>
    <w:rsid w:val="006A690D"/>
    <w:rsid w:val="006B2367"/>
    <w:rsid w:val="006B345A"/>
    <w:rsid w:val="006C2E2A"/>
    <w:rsid w:val="006D1E35"/>
    <w:rsid w:val="006D309C"/>
    <w:rsid w:val="006D3ACF"/>
    <w:rsid w:val="006D7B85"/>
    <w:rsid w:val="006D7D0F"/>
    <w:rsid w:val="006E0D9F"/>
    <w:rsid w:val="006E24A6"/>
    <w:rsid w:val="006E4652"/>
    <w:rsid w:val="006E5826"/>
    <w:rsid w:val="006E6F2F"/>
    <w:rsid w:val="0070209E"/>
    <w:rsid w:val="007078D5"/>
    <w:rsid w:val="0071311A"/>
    <w:rsid w:val="00715E9D"/>
    <w:rsid w:val="00724B4A"/>
    <w:rsid w:val="007270AC"/>
    <w:rsid w:val="00727F7E"/>
    <w:rsid w:val="00730C65"/>
    <w:rsid w:val="007341A9"/>
    <w:rsid w:val="00735FB2"/>
    <w:rsid w:val="00737BF1"/>
    <w:rsid w:val="007441AF"/>
    <w:rsid w:val="00746151"/>
    <w:rsid w:val="0074676A"/>
    <w:rsid w:val="00751961"/>
    <w:rsid w:val="007552AD"/>
    <w:rsid w:val="00766D47"/>
    <w:rsid w:val="007752CD"/>
    <w:rsid w:val="007761EA"/>
    <w:rsid w:val="007775E0"/>
    <w:rsid w:val="00780DF2"/>
    <w:rsid w:val="007821E1"/>
    <w:rsid w:val="00796CF6"/>
    <w:rsid w:val="007A1E94"/>
    <w:rsid w:val="007A65E2"/>
    <w:rsid w:val="007B0D10"/>
    <w:rsid w:val="007B11E6"/>
    <w:rsid w:val="007B1B80"/>
    <w:rsid w:val="007C7A2B"/>
    <w:rsid w:val="007D3D4C"/>
    <w:rsid w:val="007D7C50"/>
    <w:rsid w:val="007E0B32"/>
    <w:rsid w:val="007E152B"/>
    <w:rsid w:val="007E3AD6"/>
    <w:rsid w:val="007E5569"/>
    <w:rsid w:val="008026B1"/>
    <w:rsid w:val="00807A78"/>
    <w:rsid w:val="00813343"/>
    <w:rsid w:val="008200CA"/>
    <w:rsid w:val="00821D66"/>
    <w:rsid w:val="0082396F"/>
    <w:rsid w:val="00825AE8"/>
    <w:rsid w:val="00825F6E"/>
    <w:rsid w:val="00856265"/>
    <w:rsid w:val="0086215A"/>
    <w:rsid w:val="00863136"/>
    <w:rsid w:val="00863C32"/>
    <w:rsid w:val="008659DA"/>
    <w:rsid w:val="00867E4A"/>
    <w:rsid w:val="008706AE"/>
    <w:rsid w:val="00875626"/>
    <w:rsid w:val="00877C90"/>
    <w:rsid w:val="00880029"/>
    <w:rsid w:val="00882249"/>
    <w:rsid w:val="00882C69"/>
    <w:rsid w:val="008A122C"/>
    <w:rsid w:val="008A22D3"/>
    <w:rsid w:val="008A25DD"/>
    <w:rsid w:val="008A4091"/>
    <w:rsid w:val="008A5A88"/>
    <w:rsid w:val="008B1E86"/>
    <w:rsid w:val="008B3BA4"/>
    <w:rsid w:val="008C2CB3"/>
    <w:rsid w:val="008C3CA3"/>
    <w:rsid w:val="008C590D"/>
    <w:rsid w:val="008D1302"/>
    <w:rsid w:val="008D4EF4"/>
    <w:rsid w:val="008E0634"/>
    <w:rsid w:val="008E192E"/>
    <w:rsid w:val="008E2F05"/>
    <w:rsid w:val="008E4D16"/>
    <w:rsid w:val="008E4F99"/>
    <w:rsid w:val="008F54FC"/>
    <w:rsid w:val="00905139"/>
    <w:rsid w:val="0090718F"/>
    <w:rsid w:val="00907A84"/>
    <w:rsid w:val="00907BD0"/>
    <w:rsid w:val="0091219E"/>
    <w:rsid w:val="00912A33"/>
    <w:rsid w:val="00921AE5"/>
    <w:rsid w:val="00922C4A"/>
    <w:rsid w:val="0093689F"/>
    <w:rsid w:val="00944A63"/>
    <w:rsid w:val="00951999"/>
    <w:rsid w:val="00952063"/>
    <w:rsid w:val="0095791A"/>
    <w:rsid w:val="00962C8D"/>
    <w:rsid w:val="0097191B"/>
    <w:rsid w:val="00974D37"/>
    <w:rsid w:val="009800C9"/>
    <w:rsid w:val="009853D8"/>
    <w:rsid w:val="0098774B"/>
    <w:rsid w:val="009B6CB2"/>
    <w:rsid w:val="009C432F"/>
    <w:rsid w:val="009C5319"/>
    <w:rsid w:val="009C7181"/>
    <w:rsid w:val="009D1CE6"/>
    <w:rsid w:val="009E0032"/>
    <w:rsid w:val="009F051A"/>
    <w:rsid w:val="009F1819"/>
    <w:rsid w:val="009F4293"/>
    <w:rsid w:val="009F603C"/>
    <w:rsid w:val="009F6055"/>
    <w:rsid w:val="009F637F"/>
    <w:rsid w:val="00A15044"/>
    <w:rsid w:val="00A1507E"/>
    <w:rsid w:val="00A20901"/>
    <w:rsid w:val="00A227B1"/>
    <w:rsid w:val="00A258D1"/>
    <w:rsid w:val="00A306CA"/>
    <w:rsid w:val="00A30C6F"/>
    <w:rsid w:val="00A31E86"/>
    <w:rsid w:val="00A32987"/>
    <w:rsid w:val="00A3354F"/>
    <w:rsid w:val="00A3788B"/>
    <w:rsid w:val="00A42792"/>
    <w:rsid w:val="00A479CD"/>
    <w:rsid w:val="00A516B5"/>
    <w:rsid w:val="00A55CF1"/>
    <w:rsid w:val="00A672F0"/>
    <w:rsid w:val="00A67FE4"/>
    <w:rsid w:val="00A725CE"/>
    <w:rsid w:val="00A76713"/>
    <w:rsid w:val="00A77319"/>
    <w:rsid w:val="00A82731"/>
    <w:rsid w:val="00A909E5"/>
    <w:rsid w:val="00A926BC"/>
    <w:rsid w:val="00A932C3"/>
    <w:rsid w:val="00A95E4D"/>
    <w:rsid w:val="00A96ED6"/>
    <w:rsid w:val="00A97F9D"/>
    <w:rsid w:val="00AA01EF"/>
    <w:rsid w:val="00AA5EBE"/>
    <w:rsid w:val="00AB1BB6"/>
    <w:rsid w:val="00AB7A4B"/>
    <w:rsid w:val="00AC349A"/>
    <w:rsid w:val="00AC640F"/>
    <w:rsid w:val="00AC6B7D"/>
    <w:rsid w:val="00AC6E1F"/>
    <w:rsid w:val="00AE21EF"/>
    <w:rsid w:val="00B00FAF"/>
    <w:rsid w:val="00B01CB0"/>
    <w:rsid w:val="00B02338"/>
    <w:rsid w:val="00B027B5"/>
    <w:rsid w:val="00B04B44"/>
    <w:rsid w:val="00B0584E"/>
    <w:rsid w:val="00B05F71"/>
    <w:rsid w:val="00B26251"/>
    <w:rsid w:val="00B26571"/>
    <w:rsid w:val="00B31065"/>
    <w:rsid w:val="00B339FD"/>
    <w:rsid w:val="00B52531"/>
    <w:rsid w:val="00B52D47"/>
    <w:rsid w:val="00B63EB4"/>
    <w:rsid w:val="00B65B05"/>
    <w:rsid w:val="00B70433"/>
    <w:rsid w:val="00B704E7"/>
    <w:rsid w:val="00B729E9"/>
    <w:rsid w:val="00B734C5"/>
    <w:rsid w:val="00B740F6"/>
    <w:rsid w:val="00B74B35"/>
    <w:rsid w:val="00B76D21"/>
    <w:rsid w:val="00B81159"/>
    <w:rsid w:val="00B81DDE"/>
    <w:rsid w:val="00B81EDF"/>
    <w:rsid w:val="00B836DB"/>
    <w:rsid w:val="00B847FC"/>
    <w:rsid w:val="00B85FEE"/>
    <w:rsid w:val="00BA2539"/>
    <w:rsid w:val="00BA5DEA"/>
    <w:rsid w:val="00BA6DAE"/>
    <w:rsid w:val="00BB14AC"/>
    <w:rsid w:val="00BB19BF"/>
    <w:rsid w:val="00BC0076"/>
    <w:rsid w:val="00BD4D7D"/>
    <w:rsid w:val="00BD5A80"/>
    <w:rsid w:val="00BE458A"/>
    <w:rsid w:val="00BE68E0"/>
    <w:rsid w:val="00BE73A0"/>
    <w:rsid w:val="00BF046C"/>
    <w:rsid w:val="00BF058A"/>
    <w:rsid w:val="00BF74BD"/>
    <w:rsid w:val="00C0222D"/>
    <w:rsid w:val="00C069C6"/>
    <w:rsid w:val="00C07454"/>
    <w:rsid w:val="00C075AD"/>
    <w:rsid w:val="00C10BC9"/>
    <w:rsid w:val="00C121A3"/>
    <w:rsid w:val="00C14744"/>
    <w:rsid w:val="00C25F23"/>
    <w:rsid w:val="00C27E9F"/>
    <w:rsid w:val="00C35EAF"/>
    <w:rsid w:val="00C36A1B"/>
    <w:rsid w:val="00C4144F"/>
    <w:rsid w:val="00C46891"/>
    <w:rsid w:val="00C50ECC"/>
    <w:rsid w:val="00C51389"/>
    <w:rsid w:val="00C54C6A"/>
    <w:rsid w:val="00C55C01"/>
    <w:rsid w:val="00C671E3"/>
    <w:rsid w:val="00C7393E"/>
    <w:rsid w:val="00C75857"/>
    <w:rsid w:val="00C8726E"/>
    <w:rsid w:val="00C876F9"/>
    <w:rsid w:val="00C93C36"/>
    <w:rsid w:val="00C94D83"/>
    <w:rsid w:val="00C96013"/>
    <w:rsid w:val="00CA24A3"/>
    <w:rsid w:val="00CA424F"/>
    <w:rsid w:val="00CA6ABD"/>
    <w:rsid w:val="00CA7372"/>
    <w:rsid w:val="00CB0F57"/>
    <w:rsid w:val="00CB5540"/>
    <w:rsid w:val="00CB7241"/>
    <w:rsid w:val="00CC2A8E"/>
    <w:rsid w:val="00CC46DB"/>
    <w:rsid w:val="00CC5820"/>
    <w:rsid w:val="00CC7403"/>
    <w:rsid w:val="00CD0B47"/>
    <w:rsid w:val="00CD107D"/>
    <w:rsid w:val="00CF390E"/>
    <w:rsid w:val="00CF3BC3"/>
    <w:rsid w:val="00D1125A"/>
    <w:rsid w:val="00D119ED"/>
    <w:rsid w:val="00D11F25"/>
    <w:rsid w:val="00D13283"/>
    <w:rsid w:val="00D1334E"/>
    <w:rsid w:val="00D306AA"/>
    <w:rsid w:val="00D3083B"/>
    <w:rsid w:val="00D341B6"/>
    <w:rsid w:val="00D41389"/>
    <w:rsid w:val="00D42279"/>
    <w:rsid w:val="00D42ADA"/>
    <w:rsid w:val="00D430C2"/>
    <w:rsid w:val="00D43A16"/>
    <w:rsid w:val="00D44EA3"/>
    <w:rsid w:val="00D4567A"/>
    <w:rsid w:val="00D46CBC"/>
    <w:rsid w:val="00D47A17"/>
    <w:rsid w:val="00D539F6"/>
    <w:rsid w:val="00D555AA"/>
    <w:rsid w:val="00D56DBD"/>
    <w:rsid w:val="00D62E45"/>
    <w:rsid w:val="00D67118"/>
    <w:rsid w:val="00D760F0"/>
    <w:rsid w:val="00D82677"/>
    <w:rsid w:val="00D83246"/>
    <w:rsid w:val="00D833EB"/>
    <w:rsid w:val="00DB309D"/>
    <w:rsid w:val="00DC483B"/>
    <w:rsid w:val="00DD1EBD"/>
    <w:rsid w:val="00DD4F6B"/>
    <w:rsid w:val="00DD597E"/>
    <w:rsid w:val="00DE37E7"/>
    <w:rsid w:val="00DE79B1"/>
    <w:rsid w:val="00DE7DF5"/>
    <w:rsid w:val="00DF0A5F"/>
    <w:rsid w:val="00DF5B9A"/>
    <w:rsid w:val="00E0600C"/>
    <w:rsid w:val="00E065CC"/>
    <w:rsid w:val="00E13A43"/>
    <w:rsid w:val="00E13B30"/>
    <w:rsid w:val="00E17329"/>
    <w:rsid w:val="00E17E03"/>
    <w:rsid w:val="00E232AD"/>
    <w:rsid w:val="00E2571F"/>
    <w:rsid w:val="00E26A41"/>
    <w:rsid w:val="00E359F1"/>
    <w:rsid w:val="00E4058F"/>
    <w:rsid w:val="00E44328"/>
    <w:rsid w:val="00E45463"/>
    <w:rsid w:val="00E45FD3"/>
    <w:rsid w:val="00E463D7"/>
    <w:rsid w:val="00E5129E"/>
    <w:rsid w:val="00E53BAF"/>
    <w:rsid w:val="00E558A9"/>
    <w:rsid w:val="00E55FAD"/>
    <w:rsid w:val="00E64626"/>
    <w:rsid w:val="00E66F1C"/>
    <w:rsid w:val="00E67D84"/>
    <w:rsid w:val="00E743CB"/>
    <w:rsid w:val="00E75586"/>
    <w:rsid w:val="00E80E11"/>
    <w:rsid w:val="00E834C5"/>
    <w:rsid w:val="00E8436A"/>
    <w:rsid w:val="00E869DF"/>
    <w:rsid w:val="00E878C4"/>
    <w:rsid w:val="00E958C6"/>
    <w:rsid w:val="00EA3719"/>
    <w:rsid w:val="00EA4E30"/>
    <w:rsid w:val="00EB3E79"/>
    <w:rsid w:val="00EC79FC"/>
    <w:rsid w:val="00ED06AF"/>
    <w:rsid w:val="00ED163E"/>
    <w:rsid w:val="00ED2E4C"/>
    <w:rsid w:val="00ED5069"/>
    <w:rsid w:val="00EE7130"/>
    <w:rsid w:val="00EE777C"/>
    <w:rsid w:val="00EF248C"/>
    <w:rsid w:val="00EF4367"/>
    <w:rsid w:val="00F00F07"/>
    <w:rsid w:val="00F1359E"/>
    <w:rsid w:val="00F276CF"/>
    <w:rsid w:val="00F314DA"/>
    <w:rsid w:val="00F334EA"/>
    <w:rsid w:val="00F34F7B"/>
    <w:rsid w:val="00F42B20"/>
    <w:rsid w:val="00F45327"/>
    <w:rsid w:val="00F4656E"/>
    <w:rsid w:val="00F51CE3"/>
    <w:rsid w:val="00F60881"/>
    <w:rsid w:val="00F6366D"/>
    <w:rsid w:val="00F65A71"/>
    <w:rsid w:val="00F65BF0"/>
    <w:rsid w:val="00F72D30"/>
    <w:rsid w:val="00F77ADE"/>
    <w:rsid w:val="00F821C5"/>
    <w:rsid w:val="00F872D2"/>
    <w:rsid w:val="00F91228"/>
    <w:rsid w:val="00F92511"/>
    <w:rsid w:val="00F94D7B"/>
    <w:rsid w:val="00F9614B"/>
    <w:rsid w:val="00F97626"/>
    <w:rsid w:val="00FA6315"/>
    <w:rsid w:val="00FB104E"/>
    <w:rsid w:val="00FB31D4"/>
    <w:rsid w:val="00FB375C"/>
    <w:rsid w:val="00FC12FF"/>
    <w:rsid w:val="00FC19CC"/>
    <w:rsid w:val="00FC21BA"/>
    <w:rsid w:val="00FC3CAE"/>
    <w:rsid w:val="00FD256B"/>
    <w:rsid w:val="00FD26D2"/>
    <w:rsid w:val="00FD64B0"/>
    <w:rsid w:val="00FE151D"/>
    <w:rsid w:val="00FE55DA"/>
    <w:rsid w:val="00FE731E"/>
    <w:rsid w:val="00FF00BC"/>
    <w:rsid w:val="00FF01BC"/>
    <w:rsid w:val="00FF1F40"/>
    <w:rsid w:val="00FF23E1"/>
    <w:rsid w:val="00FF6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B82FAAE"/>
  <w15:docId w15:val="{6E197E42-53E6-4568-A0BF-A3D799D164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游明朝" w:eastAsia="游明朝" w:hAnsi="游明朝" w:cs="游明朝"/>
        <w:sz w:val="21"/>
        <w:szCs w:val="21"/>
        <w:lang w:val="en-US" w:eastAsia="ja-JP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00FAF"/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List Paragraph"/>
    <w:basedOn w:val="a"/>
    <w:uiPriority w:val="34"/>
    <w:qFormat/>
    <w:rsid w:val="00D93C49"/>
    <w:pPr>
      <w:ind w:leftChars="400" w:left="840"/>
    </w:pPr>
  </w:style>
  <w:style w:type="character" w:styleId="a5">
    <w:name w:val="Hyperlink"/>
    <w:basedOn w:val="a0"/>
    <w:uiPriority w:val="99"/>
    <w:unhideWhenUsed/>
    <w:rsid w:val="00AC7955"/>
    <w:rPr>
      <w:color w:val="0563C1" w:themeColor="hyperlink"/>
      <w:u w:val="single"/>
    </w:rPr>
  </w:style>
  <w:style w:type="character" w:customStyle="1" w:styleId="10">
    <w:name w:val="未解決のメンション1"/>
    <w:basedOn w:val="a0"/>
    <w:uiPriority w:val="99"/>
    <w:semiHidden/>
    <w:unhideWhenUsed/>
    <w:rsid w:val="00AC7955"/>
    <w:rPr>
      <w:color w:val="605E5C"/>
      <w:shd w:val="clear" w:color="auto" w:fill="E1DFDD"/>
    </w:rPr>
  </w:style>
  <w:style w:type="paragraph" w:styleId="a6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a7">
    <w:name w:val="annotation text"/>
    <w:basedOn w:val="a"/>
    <w:link w:val="a8"/>
    <w:uiPriority w:val="99"/>
    <w:semiHidden/>
    <w:unhideWhenUsed/>
    <w:pPr>
      <w:jc w:val="left"/>
    </w:pPr>
  </w:style>
  <w:style w:type="character" w:customStyle="1" w:styleId="a8">
    <w:name w:val="コメント文字列 (文字)"/>
    <w:basedOn w:val="a0"/>
    <w:link w:val="a7"/>
    <w:uiPriority w:val="99"/>
    <w:semiHidden/>
  </w:style>
  <w:style w:type="character" w:styleId="a9">
    <w:name w:val="annotation reference"/>
    <w:basedOn w:val="a0"/>
    <w:uiPriority w:val="99"/>
    <w:semiHidden/>
    <w:unhideWhenUsed/>
    <w:rPr>
      <w:sz w:val="18"/>
      <w:szCs w:val="18"/>
    </w:rPr>
  </w:style>
  <w:style w:type="paragraph" w:styleId="aa">
    <w:name w:val="Balloon Text"/>
    <w:basedOn w:val="a"/>
    <w:link w:val="ab"/>
    <w:uiPriority w:val="99"/>
    <w:semiHidden/>
    <w:unhideWhenUsed/>
    <w:rsid w:val="009B6CB2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吹き出し (文字)"/>
    <w:basedOn w:val="a0"/>
    <w:link w:val="aa"/>
    <w:uiPriority w:val="99"/>
    <w:semiHidden/>
    <w:rsid w:val="009B6CB2"/>
    <w:rPr>
      <w:rFonts w:asciiTheme="majorHAnsi" w:eastAsiaTheme="majorEastAsia" w:hAnsiTheme="majorHAnsi" w:cstheme="majorBidi"/>
      <w:sz w:val="18"/>
      <w:szCs w:val="18"/>
    </w:rPr>
  </w:style>
  <w:style w:type="table" w:styleId="ac">
    <w:name w:val="Table Grid"/>
    <w:basedOn w:val="a1"/>
    <w:uiPriority w:val="39"/>
    <w:rsid w:val="004A58E9"/>
    <w:pPr>
      <w:widowControl/>
      <w:jc w:val="left"/>
    </w:pPr>
    <w:rPr>
      <w:rFonts w:asciiTheme="minorHAnsi" w:eastAsiaTheme="minorEastAsia" w:hAnsiTheme="minorHAnsi" w:cstheme="minorBidi"/>
      <w:kern w:val="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d">
    <w:name w:val="header"/>
    <w:basedOn w:val="a"/>
    <w:link w:val="ae"/>
    <w:uiPriority w:val="99"/>
    <w:unhideWhenUsed/>
    <w:rsid w:val="004A58E9"/>
    <w:pPr>
      <w:tabs>
        <w:tab w:val="center" w:pos="4252"/>
        <w:tab w:val="right" w:pos="8504"/>
      </w:tabs>
      <w:snapToGrid w:val="0"/>
    </w:pPr>
  </w:style>
  <w:style w:type="character" w:customStyle="1" w:styleId="ae">
    <w:name w:val="ヘッダー (文字)"/>
    <w:basedOn w:val="a0"/>
    <w:link w:val="ad"/>
    <w:uiPriority w:val="99"/>
    <w:rsid w:val="004A58E9"/>
  </w:style>
  <w:style w:type="paragraph" w:styleId="af">
    <w:name w:val="footer"/>
    <w:basedOn w:val="a"/>
    <w:link w:val="af0"/>
    <w:uiPriority w:val="99"/>
    <w:unhideWhenUsed/>
    <w:rsid w:val="004A58E9"/>
    <w:pPr>
      <w:tabs>
        <w:tab w:val="center" w:pos="4252"/>
        <w:tab w:val="right" w:pos="8504"/>
      </w:tabs>
      <w:snapToGrid w:val="0"/>
    </w:pPr>
  </w:style>
  <w:style w:type="character" w:customStyle="1" w:styleId="af0">
    <w:name w:val="フッター (文字)"/>
    <w:basedOn w:val="a0"/>
    <w:link w:val="af"/>
    <w:uiPriority w:val="99"/>
    <w:rsid w:val="004A58E9"/>
  </w:style>
  <w:style w:type="paragraph" w:styleId="af1">
    <w:name w:val="annotation subject"/>
    <w:basedOn w:val="a7"/>
    <w:next w:val="a7"/>
    <w:link w:val="af2"/>
    <w:uiPriority w:val="99"/>
    <w:semiHidden/>
    <w:unhideWhenUsed/>
    <w:rsid w:val="00912A33"/>
    <w:rPr>
      <w:b/>
      <w:bCs/>
    </w:rPr>
  </w:style>
  <w:style w:type="character" w:customStyle="1" w:styleId="af2">
    <w:name w:val="コメント内容 (文字)"/>
    <w:basedOn w:val="a8"/>
    <w:link w:val="af1"/>
    <w:uiPriority w:val="99"/>
    <w:semiHidden/>
    <w:rsid w:val="00912A33"/>
    <w:rPr>
      <w:b/>
      <w:bCs/>
    </w:rPr>
  </w:style>
  <w:style w:type="paragraph" w:styleId="af3">
    <w:name w:val="caption"/>
    <w:basedOn w:val="a"/>
    <w:next w:val="a"/>
    <w:uiPriority w:val="35"/>
    <w:unhideWhenUsed/>
    <w:qFormat/>
    <w:rsid w:val="009E0032"/>
    <w:rPr>
      <w:b/>
      <w:bCs/>
    </w:rPr>
  </w:style>
  <w:style w:type="paragraph" w:styleId="af4">
    <w:name w:val="No Spacing"/>
    <w:uiPriority w:val="1"/>
    <w:qFormat/>
    <w:rsid w:val="009C7181"/>
    <w:rPr>
      <w:rFonts w:asciiTheme="minorHAnsi" w:eastAsiaTheme="minorEastAsia" w:hAnsiTheme="minorHAnsi" w:cstheme="minorBidi"/>
      <w:kern w:val="2"/>
      <w:szCs w:val="22"/>
    </w:rPr>
  </w:style>
  <w:style w:type="character" w:customStyle="1" w:styleId="20">
    <w:name w:val="未解決のメンション2"/>
    <w:basedOn w:val="a0"/>
    <w:uiPriority w:val="99"/>
    <w:semiHidden/>
    <w:unhideWhenUsed/>
    <w:rsid w:val="0016226F"/>
    <w:rPr>
      <w:color w:val="605E5C"/>
      <w:shd w:val="clear" w:color="auto" w:fill="E1DFDD"/>
    </w:rPr>
  </w:style>
  <w:style w:type="paragraph" w:styleId="af5">
    <w:name w:val="TOC Heading"/>
    <w:basedOn w:val="1"/>
    <w:next w:val="a"/>
    <w:uiPriority w:val="39"/>
    <w:unhideWhenUsed/>
    <w:qFormat/>
    <w:rsid w:val="00863136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 w:val="32"/>
      <w:szCs w:val="32"/>
    </w:rPr>
  </w:style>
  <w:style w:type="paragraph" w:styleId="21">
    <w:name w:val="toc 2"/>
    <w:basedOn w:val="a"/>
    <w:next w:val="a"/>
    <w:autoRedefine/>
    <w:uiPriority w:val="39"/>
    <w:unhideWhenUsed/>
    <w:rsid w:val="00863136"/>
    <w:pPr>
      <w:widowControl/>
      <w:spacing w:after="100" w:line="259" w:lineRule="auto"/>
      <w:ind w:left="220"/>
      <w:jc w:val="left"/>
    </w:pPr>
    <w:rPr>
      <w:rFonts w:asciiTheme="minorHAnsi" w:eastAsiaTheme="minorEastAsia" w:hAnsiTheme="minorHAnsi" w:cs="Times New Roman"/>
      <w:sz w:val="22"/>
      <w:szCs w:val="22"/>
    </w:rPr>
  </w:style>
  <w:style w:type="paragraph" w:styleId="11">
    <w:name w:val="toc 1"/>
    <w:basedOn w:val="a"/>
    <w:next w:val="a"/>
    <w:autoRedefine/>
    <w:uiPriority w:val="39"/>
    <w:unhideWhenUsed/>
    <w:rsid w:val="00863136"/>
    <w:pPr>
      <w:widowControl/>
      <w:spacing w:after="100" w:line="259" w:lineRule="auto"/>
      <w:jc w:val="left"/>
    </w:pPr>
    <w:rPr>
      <w:rFonts w:asciiTheme="minorHAnsi" w:eastAsiaTheme="minorEastAsia" w:hAnsiTheme="minorHAnsi" w:cs="Times New Roman"/>
      <w:sz w:val="22"/>
      <w:szCs w:val="22"/>
    </w:rPr>
  </w:style>
  <w:style w:type="paragraph" w:styleId="30">
    <w:name w:val="toc 3"/>
    <w:basedOn w:val="a"/>
    <w:next w:val="a"/>
    <w:autoRedefine/>
    <w:uiPriority w:val="39"/>
    <w:unhideWhenUsed/>
    <w:rsid w:val="00863136"/>
    <w:pPr>
      <w:widowControl/>
      <w:spacing w:after="100" w:line="259" w:lineRule="auto"/>
      <w:ind w:left="440"/>
      <w:jc w:val="left"/>
    </w:pPr>
    <w:rPr>
      <w:rFonts w:asciiTheme="minorHAnsi" w:eastAsiaTheme="minorEastAsia" w:hAnsiTheme="minorHAnsi" w:cs="Times New Roman"/>
      <w:sz w:val="22"/>
      <w:szCs w:val="22"/>
    </w:rPr>
  </w:style>
  <w:style w:type="paragraph" w:styleId="af6">
    <w:name w:val="Plain Text"/>
    <w:basedOn w:val="a"/>
    <w:link w:val="af7"/>
    <w:uiPriority w:val="99"/>
    <w:unhideWhenUsed/>
    <w:rsid w:val="003E4EA2"/>
    <w:pPr>
      <w:jc w:val="left"/>
    </w:pPr>
    <w:rPr>
      <w:rFonts w:ascii="游ゴシック" w:eastAsia="游ゴシック" w:hAnsi="Courier New" w:cs="Courier New"/>
      <w:kern w:val="2"/>
      <w:sz w:val="22"/>
      <w:szCs w:val="22"/>
    </w:rPr>
  </w:style>
  <w:style w:type="character" w:customStyle="1" w:styleId="af7">
    <w:name w:val="書式なし (文字)"/>
    <w:basedOn w:val="a0"/>
    <w:link w:val="af6"/>
    <w:uiPriority w:val="99"/>
    <w:rsid w:val="003E4EA2"/>
    <w:rPr>
      <w:rFonts w:ascii="游ゴシック" w:eastAsia="游ゴシック" w:hAnsi="Courier New" w:cs="Courier New"/>
      <w:kern w:val="2"/>
      <w:sz w:val="22"/>
      <w:szCs w:val="22"/>
    </w:rPr>
  </w:style>
  <w:style w:type="paragraph" w:styleId="af8">
    <w:name w:val="Revision"/>
    <w:hidden/>
    <w:uiPriority w:val="99"/>
    <w:semiHidden/>
    <w:rsid w:val="00D44EA3"/>
    <w:pPr>
      <w:widowControl/>
      <w:jc w:val="left"/>
    </w:pPr>
  </w:style>
  <w:style w:type="character" w:customStyle="1" w:styleId="31">
    <w:name w:val="未解決のメンション3"/>
    <w:basedOn w:val="a0"/>
    <w:uiPriority w:val="99"/>
    <w:semiHidden/>
    <w:unhideWhenUsed/>
    <w:rsid w:val="00C8726E"/>
    <w:rPr>
      <w:color w:val="605E5C"/>
      <w:shd w:val="clear" w:color="auto" w:fill="E1DFDD"/>
    </w:rPr>
  </w:style>
  <w:style w:type="character" w:styleId="af9">
    <w:name w:val="FollowedHyperlink"/>
    <w:basedOn w:val="a0"/>
    <w:uiPriority w:val="99"/>
    <w:semiHidden/>
    <w:unhideWhenUsed/>
    <w:rsid w:val="00C8726E"/>
    <w:rPr>
      <w:color w:val="954F72" w:themeColor="followedHyperlink"/>
      <w:u w:val="single"/>
    </w:rPr>
  </w:style>
  <w:style w:type="paragraph" w:styleId="Web">
    <w:name w:val="Normal (Web)"/>
    <w:basedOn w:val="a"/>
    <w:uiPriority w:val="99"/>
    <w:semiHidden/>
    <w:unhideWhenUsed/>
    <w:rsid w:val="00A516B5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03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3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37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113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81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2983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6258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03857651">
      <w:bodyDiv w:val="1"/>
      <w:marLeft w:val="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9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211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6321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303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69572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16590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32844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909375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586589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407732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77045776">
                                                  <w:marLeft w:val="15"/>
                                                  <w:marRight w:val="15"/>
                                                  <w:marTop w:val="15"/>
                                                  <w:marBottom w:val="15"/>
                                                  <w:divBdr>
                                                    <w:top w:val="single" w:sz="6" w:space="2" w:color="4D90FE"/>
                                                    <w:left w:val="single" w:sz="6" w:space="2" w:color="4D90FE"/>
                                                    <w:bottom w:val="single" w:sz="6" w:space="2" w:color="4D90FE"/>
                                                    <w:right w:val="single" w:sz="6" w:space="0" w:color="4D90FE"/>
                                                  </w:divBdr>
                                                  <w:divsChild>
                                                    <w:div w:id="15501419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4883151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763327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7246035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8161537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1302200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4048940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575206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53305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11629819">
                                                                                          <w:marLeft w:val="0"/>
                                                                                          <w:marRight w:val="6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88336483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36979860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57855850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51087611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03765911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28433996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4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4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754282530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67907318">
                                                                                                                          <w:marLeft w:val="225"/>
                                                                                                                          <w:marRight w:val="225"/>
                                                                                                                          <w:marTop w:val="75"/>
                                                                                                                          <w:marBottom w:val="75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525705068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740717198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711688102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1728798641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1974603343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2098360214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2088962689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211623548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261883567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<w:div w:id="1899823570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1972594065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238028350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2059622524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064524358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669793382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938098788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89341604">
      <w:bodyDiv w:val="1"/>
      <w:marLeft w:val="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46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07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629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6868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78032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16503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67919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33715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992381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532741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62366091">
                                                  <w:marLeft w:val="15"/>
                                                  <w:marRight w:val="15"/>
                                                  <w:marTop w:val="15"/>
                                                  <w:marBottom w:val="15"/>
                                                  <w:divBdr>
                                                    <w:top w:val="single" w:sz="6" w:space="2" w:color="4D90FE"/>
                                                    <w:left w:val="single" w:sz="6" w:space="2" w:color="4D90FE"/>
                                                    <w:bottom w:val="single" w:sz="6" w:space="2" w:color="4D90FE"/>
                                                    <w:right w:val="single" w:sz="6" w:space="0" w:color="4D90FE"/>
                                                  </w:divBdr>
                                                  <w:divsChild>
                                                    <w:div w:id="19816189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00099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216445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5444918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4723057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2871754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7690268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1086981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481550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173569180">
                                                                                          <w:marLeft w:val="0"/>
                                                                                          <w:marRight w:val="6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87349655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01549651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69372801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2600180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594990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081630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4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4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66193137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851260359">
                                                                                                                          <w:marLeft w:val="225"/>
                                                                                                                          <w:marRight w:val="225"/>
                                                                                                                          <w:marTop w:val="75"/>
                                                                                                                          <w:marBottom w:val="75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85839598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84180067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571501476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9893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6DMTB/eP2mInrAaZa+WZv/rwaIQ==">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3506E164-CA8C-4E26-8839-9E7C7CAF30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8</Words>
  <Characters>39</Characters>
  <Application>Microsoft Office Word</Application>
  <DocSecurity>0</DocSecurity>
  <Lines>2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ymktn</dc:creator>
  <cp:lastModifiedBy>田中　孝美</cp:lastModifiedBy>
  <cp:revision>3</cp:revision>
  <cp:lastPrinted>2021-02-25T23:24:00Z</cp:lastPrinted>
  <dcterms:created xsi:type="dcterms:W3CDTF">2022-11-14T04:52:00Z</dcterms:created>
  <dcterms:modified xsi:type="dcterms:W3CDTF">2022-11-14T04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9bfd2c1023fbf8feaaac22dc16d323acd928a9e433eee325b37a8162c7bd1e2</vt:lpwstr>
  </property>
</Properties>
</file>